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01F092" w14:textId="3E11667D" w:rsidR="00645AE8" w:rsidRDefault="00645AE8" w:rsidP="004630D5">
      <w:pPr>
        <w:bidi/>
        <w:rPr>
          <w:rtl/>
        </w:rPr>
      </w:pPr>
    </w:p>
    <w:p w14:paraId="53CE3710" w14:textId="77777777" w:rsidR="004630D5" w:rsidRDefault="004630D5" w:rsidP="004630D5">
      <w:pPr>
        <w:pStyle w:val="Heading8"/>
        <w:rPr>
          <w:rFonts w:ascii="ae_AlMateen" w:hAnsi="ae_AlMateen" w:cs="Simplified Arabic"/>
          <w:rtl/>
          <w:lang w:bidi="ar-EG"/>
        </w:rPr>
      </w:pPr>
      <w:r w:rsidRPr="00221F51">
        <w:rPr>
          <w:rFonts w:ascii="ae_AlMateen" w:hAnsi="ae_AlMateen" w:cs="Simplified Arabic"/>
          <w:rtl/>
        </w:rPr>
        <w:t>نموذج</w:t>
      </w:r>
      <w:r>
        <w:rPr>
          <w:rFonts w:ascii="ae_AlMateen" w:hAnsi="ae_AlMateen" w:cs="Simplified Arabic" w:hint="cs"/>
          <w:rtl/>
          <w:lang w:bidi="ar-EG"/>
        </w:rPr>
        <w:t xml:space="preserve"> (6)</w:t>
      </w:r>
    </w:p>
    <w:p w14:paraId="29233602" w14:textId="77777777" w:rsidR="004630D5" w:rsidRPr="00221F51" w:rsidRDefault="004630D5" w:rsidP="004630D5">
      <w:pPr>
        <w:pStyle w:val="Heading8"/>
        <w:rPr>
          <w:rFonts w:ascii="ae_AlMateen" w:hAnsi="ae_AlMateen" w:cs="Simplified Arabic"/>
          <w:rtl/>
        </w:rPr>
      </w:pPr>
      <w:r>
        <w:rPr>
          <w:rFonts w:ascii="ae_AlMateen" w:hAnsi="ae_AlMateen" w:cs="Simplified Arabic" w:hint="cs"/>
          <w:rtl/>
        </w:rPr>
        <w:t>نموذج استرشادي</w:t>
      </w:r>
      <w:r w:rsidRPr="00221F51">
        <w:rPr>
          <w:rFonts w:ascii="ae_AlMateen" w:hAnsi="ae_AlMateen" w:cs="Simplified Arabic"/>
          <w:rtl/>
        </w:rPr>
        <w:t xml:space="preserve"> </w:t>
      </w:r>
      <w:r>
        <w:rPr>
          <w:rFonts w:ascii="ae_AlMateen" w:hAnsi="ae_AlMateen" w:cs="Simplified Arabic" w:hint="cs"/>
          <w:rtl/>
        </w:rPr>
        <w:t>ل</w:t>
      </w:r>
      <w:r w:rsidRPr="00221F51">
        <w:rPr>
          <w:rFonts w:ascii="ae_AlMateen" w:hAnsi="ae_AlMateen" w:cs="Simplified Arabic"/>
          <w:rtl/>
        </w:rPr>
        <w:t xml:space="preserve">توصيف برنامج </w:t>
      </w:r>
      <w:r w:rsidRPr="00221F51">
        <w:rPr>
          <w:rFonts w:ascii="ae_AlMateen" w:hAnsi="ae_AlMateen" w:cs="Simplified Arabic" w:hint="cs"/>
          <w:rtl/>
        </w:rPr>
        <w:t>دراسي</w:t>
      </w:r>
    </w:p>
    <w:p w14:paraId="46DBB25C" w14:textId="77777777" w:rsidR="004630D5" w:rsidRPr="000F5ED8" w:rsidRDefault="004630D5" w:rsidP="004630D5">
      <w:pPr>
        <w:pStyle w:val="Heading8"/>
        <w:rPr>
          <w:rFonts w:cs="Simplified Arabic"/>
          <w:rtl/>
        </w:rPr>
      </w:pPr>
      <w:r w:rsidRPr="00221F51">
        <w:rPr>
          <w:rFonts w:cs="Simplified Arabic" w:hint="cs"/>
          <w:b w:val="0"/>
          <w:bCs w:val="0"/>
          <w:rtl/>
        </w:rPr>
        <w:t>(</w:t>
      </w:r>
      <w:r w:rsidRPr="00221F51">
        <w:rPr>
          <w:rFonts w:cs="Simplified Arabic" w:hint="cs"/>
          <w:rtl/>
        </w:rPr>
        <w:t xml:space="preserve">للعام الأكاديمي  </w:t>
      </w:r>
      <w:r>
        <w:rPr>
          <w:rFonts w:cs="Simplified Arabic" w:hint="cs"/>
          <w:rtl/>
        </w:rPr>
        <w:t xml:space="preserve">.... </w:t>
      </w:r>
      <w:r w:rsidRPr="00221F51">
        <w:rPr>
          <w:rFonts w:ascii="ae_AlMateen" w:hAnsi="ae_AlMateen" w:cs="Simplified Arabic"/>
          <w:rtl/>
        </w:rPr>
        <w:t>)</w:t>
      </w:r>
    </w:p>
    <w:p w14:paraId="75563FC5" w14:textId="77777777" w:rsidR="004630D5" w:rsidRPr="00221F51" w:rsidRDefault="004630D5" w:rsidP="004630D5">
      <w:pPr>
        <w:pStyle w:val="Heading8"/>
        <w:jc w:val="left"/>
        <w:rPr>
          <w:rFonts w:cs="Simplified Arabic"/>
          <w:b w:val="0"/>
          <w:bCs w:val="0"/>
          <w:sz w:val="28"/>
          <w:szCs w:val="28"/>
          <w:rtl/>
        </w:rPr>
      </w:pPr>
      <w:r w:rsidRPr="00221F51">
        <w:rPr>
          <w:rFonts w:cs="Simplified Arabic" w:hint="cs"/>
          <w:b w:val="0"/>
          <w:bCs w:val="0"/>
          <w:sz w:val="28"/>
          <w:szCs w:val="28"/>
          <w:rtl/>
        </w:rPr>
        <w:t xml:space="preserve">جامعة </w:t>
      </w:r>
      <w:r>
        <w:rPr>
          <w:rFonts w:cs="Simplified Arabic" w:hint="cs"/>
          <w:b w:val="0"/>
          <w:bCs w:val="0"/>
          <w:sz w:val="28"/>
          <w:szCs w:val="28"/>
          <w:rtl/>
        </w:rPr>
        <w:t>/ أكاديمية : .................</w:t>
      </w:r>
      <w:r w:rsidRPr="00221F51">
        <w:rPr>
          <w:rFonts w:cs="Simplified Arabic" w:hint="cs"/>
          <w:b w:val="0"/>
          <w:bCs w:val="0"/>
          <w:sz w:val="28"/>
          <w:szCs w:val="28"/>
          <w:rtl/>
        </w:rPr>
        <w:t>......</w:t>
      </w:r>
    </w:p>
    <w:p w14:paraId="08D96C4B" w14:textId="77777777" w:rsidR="004630D5" w:rsidRPr="00221F51" w:rsidRDefault="004630D5" w:rsidP="004630D5">
      <w:pPr>
        <w:bidi/>
        <w:spacing w:after="0"/>
        <w:rPr>
          <w:rFonts w:cs="Simplified Arabic"/>
          <w:sz w:val="28"/>
          <w:szCs w:val="28"/>
          <w:rtl/>
        </w:rPr>
      </w:pPr>
      <w:r w:rsidRPr="00221F51">
        <w:rPr>
          <w:rFonts w:cs="Simplified Arabic" w:hint="cs"/>
          <w:sz w:val="28"/>
          <w:szCs w:val="28"/>
          <w:rtl/>
        </w:rPr>
        <w:t>كلية / م</w:t>
      </w:r>
      <w:r>
        <w:rPr>
          <w:rFonts w:cs="Simplified Arabic" w:hint="cs"/>
          <w:sz w:val="28"/>
          <w:szCs w:val="28"/>
          <w:rtl/>
        </w:rPr>
        <w:t>عهد : .........................</w:t>
      </w:r>
      <w:r w:rsidRPr="00221F51">
        <w:rPr>
          <w:rFonts w:cs="Simplified Arabic" w:hint="cs"/>
          <w:sz w:val="28"/>
          <w:szCs w:val="28"/>
          <w:rtl/>
        </w:rPr>
        <w:t>...</w:t>
      </w:r>
    </w:p>
    <w:p w14:paraId="181C3950" w14:textId="77777777" w:rsidR="004630D5" w:rsidRPr="00221F51" w:rsidRDefault="004630D5" w:rsidP="004630D5">
      <w:pPr>
        <w:bidi/>
        <w:spacing w:after="0"/>
        <w:rPr>
          <w:rFonts w:cs="Simplified Arabic"/>
          <w:sz w:val="28"/>
          <w:szCs w:val="28"/>
          <w:rtl/>
        </w:rPr>
      </w:pPr>
      <w:r w:rsidRPr="00221F51">
        <w:rPr>
          <w:rFonts w:cs="Simplified Arabic" w:hint="cs"/>
          <w:sz w:val="28"/>
          <w:szCs w:val="28"/>
          <w:rtl/>
        </w:rPr>
        <w:t>قسم  : ...................................</w:t>
      </w:r>
    </w:p>
    <w:p w14:paraId="0DCF7128" w14:textId="77777777" w:rsidR="004630D5" w:rsidRPr="00221F51" w:rsidRDefault="004630D5" w:rsidP="004630D5">
      <w:pPr>
        <w:pStyle w:val="Heading9"/>
        <w:rPr>
          <w:rFonts w:ascii="Calibri" w:eastAsia="Calibri" w:hAnsi="Calibri" w:cs="Simplified Arabic"/>
          <w:color w:val="auto"/>
          <w:sz w:val="32"/>
          <w:szCs w:val="32"/>
          <w:rtl/>
        </w:rPr>
      </w:pPr>
      <w:r w:rsidRPr="00221F51">
        <w:rPr>
          <w:rFonts w:ascii="Calibri" w:eastAsia="Calibri" w:hAnsi="Calibri" w:cs="Simplified Arabic" w:hint="cs"/>
          <w:color w:val="auto"/>
          <w:sz w:val="32"/>
          <w:szCs w:val="32"/>
          <w:rtl/>
        </w:rPr>
        <w:t>أ-  معلومات أساسية :</w:t>
      </w:r>
    </w:p>
    <w:p w14:paraId="6A34BCC2" w14:textId="77777777" w:rsidR="004630D5" w:rsidRPr="00221F51" w:rsidRDefault="004630D5" w:rsidP="004630D5">
      <w:pPr>
        <w:pStyle w:val="Heading9"/>
        <w:numPr>
          <w:ilvl w:val="0"/>
          <w:numId w:val="1"/>
        </w:numPr>
        <w:tabs>
          <w:tab w:val="clear" w:pos="764"/>
          <w:tab w:val="num" w:pos="944"/>
        </w:tabs>
        <w:ind w:left="1304" w:right="0" w:hanging="540"/>
        <w:rPr>
          <w:rFonts w:ascii="Calibri" w:eastAsia="Calibri" w:hAnsi="Calibri"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ascii="Calibri" w:eastAsia="Calibri" w:hAnsi="Calibri" w:cs="Simplified Arabic" w:hint="cs"/>
          <w:b w:val="0"/>
          <w:bCs w:val="0"/>
          <w:color w:val="auto"/>
          <w:sz w:val="32"/>
          <w:szCs w:val="32"/>
          <w:rtl/>
        </w:rPr>
        <w:t xml:space="preserve">اسم البرنامج :    </w:t>
      </w:r>
    </w:p>
    <w:p w14:paraId="043A4548" w14:textId="77777777" w:rsidR="004630D5" w:rsidRPr="00221F51" w:rsidRDefault="004630D5" w:rsidP="004630D5">
      <w:pPr>
        <w:pStyle w:val="Heading9"/>
        <w:numPr>
          <w:ilvl w:val="0"/>
          <w:numId w:val="1"/>
        </w:numPr>
        <w:tabs>
          <w:tab w:val="clear" w:pos="764"/>
          <w:tab w:val="num" w:pos="944"/>
        </w:tabs>
        <w:ind w:left="1304" w:right="0" w:hanging="540"/>
        <w:rPr>
          <w:rFonts w:ascii="Calibri" w:eastAsia="Calibri" w:hAnsi="Calibri"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ascii="Calibri" w:eastAsia="Calibri" w:hAnsi="Calibri" w:cs="Simplified Arabic" w:hint="cs"/>
          <w:b w:val="0"/>
          <w:bCs w:val="0"/>
          <w:color w:val="auto"/>
          <w:sz w:val="32"/>
          <w:szCs w:val="32"/>
          <w:rtl/>
        </w:rPr>
        <w:t xml:space="preserve">طبيعة البرنامج :   </w:t>
      </w:r>
      <w:r>
        <w:rPr>
          <w:rFonts w:ascii="Calibri" w:eastAsia="Calibri" w:hAnsi="Calibri" w:cs="Simplified Arabic" w:hint="cs"/>
          <w:b w:val="0"/>
          <w:bCs w:val="0"/>
          <w:color w:val="auto"/>
          <w:sz w:val="32"/>
          <w:szCs w:val="32"/>
          <w:rtl/>
        </w:rPr>
        <w:t xml:space="preserve">     ( أحادي</w:t>
      </w:r>
      <w:r w:rsidRPr="00221F51">
        <w:rPr>
          <w:rFonts w:ascii="Calibri" w:eastAsia="Calibri" w:hAnsi="Calibri" w:cs="Simplified Arabic" w:hint="cs"/>
          <w:b w:val="0"/>
          <w:bCs w:val="0"/>
          <w:color w:val="auto"/>
          <w:sz w:val="32"/>
          <w:szCs w:val="32"/>
          <w:rtl/>
        </w:rPr>
        <w:t>)         ( ثنائي</w:t>
      </w:r>
      <w:r>
        <w:rPr>
          <w:rFonts w:ascii="Calibri" w:eastAsia="Calibri" w:hAnsi="Calibri" w:cs="Simplified Arabic" w:hint="cs"/>
          <w:b w:val="0"/>
          <w:bCs w:val="0"/>
          <w:color w:val="auto"/>
          <w:sz w:val="32"/>
          <w:szCs w:val="32"/>
          <w:rtl/>
        </w:rPr>
        <w:t>)          (مشترك</w:t>
      </w:r>
      <w:r w:rsidRPr="00221F51">
        <w:rPr>
          <w:rFonts w:ascii="Calibri" w:eastAsia="Calibri" w:hAnsi="Calibri" w:cs="Simplified Arabic" w:hint="cs"/>
          <w:b w:val="0"/>
          <w:bCs w:val="0"/>
          <w:color w:val="auto"/>
          <w:sz w:val="32"/>
          <w:szCs w:val="32"/>
          <w:rtl/>
        </w:rPr>
        <w:t xml:space="preserve">) </w:t>
      </w:r>
    </w:p>
    <w:p w14:paraId="4A8096B9" w14:textId="77777777" w:rsidR="004630D5" w:rsidRPr="00221F51" w:rsidRDefault="004630D5" w:rsidP="004630D5">
      <w:pPr>
        <w:bidi/>
        <w:spacing w:after="0"/>
        <w:rPr>
          <w:rFonts w:cs="Simplified Arabic"/>
          <w:kern w:val="24"/>
          <w:sz w:val="32"/>
          <w:szCs w:val="32"/>
          <w:rtl/>
          <w:lang w:bidi="ar-EG"/>
        </w:rPr>
      </w:pPr>
      <w:r w:rsidRPr="00221F51">
        <w:rPr>
          <w:rFonts w:cs="Simplified Arabic" w:hint="cs"/>
          <w:kern w:val="24"/>
          <w:sz w:val="32"/>
          <w:szCs w:val="32"/>
          <w:rtl/>
          <w:lang w:bidi="ar-EG"/>
        </w:rPr>
        <w:t xml:space="preserve">القسم </w:t>
      </w:r>
      <w:r>
        <w:rPr>
          <w:rFonts w:cs="Simplified Arabic" w:hint="cs"/>
          <w:kern w:val="24"/>
          <w:sz w:val="32"/>
          <w:szCs w:val="32"/>
          <w:rtl/>
          <w:lang w:bidi="ar-EG"/>
        </w:rPr>
        <w:t xml:space="preserve">العلمي </w:t>
      </w:r>
      <w:r w:rsidRPr="00221F51">
        <w:rPr>
          <w:rFonts w:cs="Simplified Arabic" w:hint="cs"/>
          <w:kern w:val="24"/>
          <w:sz w:val="32"/>
          <w:szCs w:val="32"/>
          <w:rtl/>
          <w:lang w:bidi="ar-EG"/>
        </w:rPr>
        <w:t xml:space="preserve">المسئول عن البرنامج </w:t>
      </w:r>
      <w:r>
        <w:rPr>
          <w:rFonts w:cs="Simplified Arabic" w:hint="cs"/>
          <w:kern w:val="24"/>
          <w:sz w:val="32"/>
          <w:szCs w:val="32"/>
          <w:rtl/>
          <w:lang w:bidi="ar-EG"/>
        </w:rPr>
        <w:t>:</w:t>
      </w:r>
      <w:r w:rsidRPr="00221F51">
        <w:rPr>
          <w:rFonts w:cs="Simplified Arabic" w:hint="cs"/>
          <w:kern w:val="24"/>
          <w:sz w:val="32"/>
          <w:szCs w:val="32"/>
          <w:rtl/>
          <w:lang w:bidi="ar-EG"/>
        </w:rPr>
        <w:t xml:space="preserve"> </w:t>
      </w:r>
    </w:p>
    <w:p w14:paraId="4223208E" w14:textId="77777777" w:rsidR="004630D5" w:rsidRPr="00221F51" w:rsidRDefault="004630D5" w:rsidP="004630D5">
      <w:pPr>
        <w:pStyle w:val="Heading9"/>
        <w:rPr>
          <w:rFonts w:ascii="Calibri" w:eastAsia="Calibri" w:hAnsi="Calibri" w:cs="Simplified Arabic"/>
          <w:color w:val="auto"/>
          <w:sz w:val="32"/>
          <w:szCs w:val="32"/>
          <w:rtl/>
        </w:rPr>
      </w:pPr>
      <w:r w:rsidRPr="00221F51">
        <w:rPr>
          <w:rFonts w:ascii="Calibri" w:eastAsia="Calibri" w:hAnsi="Calibri" w:cs="Simplified Arabic" w:hint="cs"/>
          <w:color w:val="auto"/>
          <w:sz w:val="32"/>
          <w:szCs w:val="32"/>
          <w:rtl/>
        </w:rPr>
        <w:t>ب-  معلومات متخصصة :</w:t>
      </w:r>
    </w:p>
    <w:p w14:paraId="58A4D042" w14:textId="77777777" w:rsidR="004630D5" w:rsidRPr="00221F51" w:rsidRDefault="004630D5" w:rsidP="004630D5">
      <w:pPr>
        <w:pStyle w:val="Heading9"/>
        <w:numPr>
          <w:ilvl w:val="0"/>
          <w:numId w:val="2"/>
        </w:numPr>
        <w:tabs>
          <w:tab w:val="clear" w:pos="676"/>
        </w:tabs>
        <w:ind w:left="566" w:right="0" w:hanging="540"/>
        <w:rPr>
          <w:rFonts w:ascii="Calibri" w:eastAsia="Calibri" w:hAnsi="Calibri" w:cs="Simplified Arabic"/>
          <w:b w:val="0"/>
          <w:bCs w:val="0"/>
          <w:color w:val="auto"/>
          <w:sz w:val="32"/>
          <w:szCs w:val="32"/>
        </w:rPr>
      </w:pPr>
      <w:r w:rsidRPr="00221F51">
        <w:rPr>
          <w:rFonts w:ascii="Calibri" w:eastAsia="Calibri" w:hAnsi="Calibri" w:cs="Simplified Arabic" w:hint="cs"/>
          <w:b w:val="0"/>
          <w:bCs w:val="0"/>
          <w:color w:val="auto"/>
          <w:sz w:val="32"/>
          <w:szCs w:val="32"/>
          <w:rtl/>
        </w:rPr>
        <w:t xml:space="preserve">الأهداف العامة للبرنامج  : </w:t>
      </w:r>
    </w:p>
    <w:p w14:paraId="45D66AAA" w14:textId="77777777" w:rsidR="004630D5" w:rsidRPr="00103E84" w:rsidRDefault="004630D5" w:rsidP="004630D5">
      <w:pPr>
        <w:pStyle w:val="Heading9"/>
        <w:ind w:left="1304" w:hanging="540"/>
        <w:rPr>
          <w:rFonts w:ascii="Calibri" w:eastAsia="Calibri" w:hAnsi="Calibri" w:cs="Simplified Arabic"/>
          <w:b w:val="0"/>
          <w:bCs w:val="0"/>
          <w:color w:val="auto"/>
          <w:sz w:val="30"/>
          <w:szCs w:val="30"/>
          <w:rtl/>
        </w:rPr>
      </w:pPr>
      <w:r w:rsidRPr="00103E84">
        <w:rPr>
          <w:rFonts w:ascii="Calibri" w:eastAsia="Calibri" w:hAnsi="Calibri" w:cs="Simplified Arabic" w:hint="cs"/>
          <w:b w:val="0"/>
          <w:bCs w:val="0"/>
          <w:color w:val="auto"/>
          <w:sz w:val="30"/>
          <w:szCs w:val="30"/>
          <w:rtl/>
        </w:rPr>
        <w:t>1/1  .......................</w:t>
      </w:r>
      <w:r>
        <w:rPr>
          <w:rFonts w:ascii="Calibri" w:eastAsia="Calibri" w:hAnsi="Calibri" w:cs="Simplified Arabic" w:hint="cs"/>
          <w:b w:val="0"/>
          <w:bCs w:val="0"/>
          <w:color w:val="auto"/>
          <w:sz w:val="30"/>
          <w:szCs w:val="30"/>
          <w:rtl/>
        </w:rPr>
        <w:t>.............................</w:t>
      </w:r>
      <w:r w:rsidRPr="00103E84">
        <w:rPr>
          <w:rFonts w:ascii="Calibri" w:eastAsia="Calibri" w:hAnsi="Calibri" w:cs="Simplified Arabic" w:hint="cs"/>
          <w:b w:val="0"/>
          <w:bCs w:val="0"/>
          <w:color w:val="auto"/>
          <w:sz w:val="30"/>
          <w:szCs w:val="30"/>
          <w:rtl/>
        </w:rPr>
        <w:t>..................</w:t>
      </w:r>
    </w:p>
    <w:p w14:paraId="4DC6CACF" w14:textId="77777777" w:rsidR="004630D5" w:rsidRPr="00103E84" w:rsidRDefault="004630D5" w:rsidP="004630D5">
      <w:pPr>
        <w:pStyle w:val="Heading9"/>
        <w:ind w:left="1304" w:hanging="540"/>
        <w:rPr>
          <w:rFonts w:ascii="Calibri" w:eastAsia="Calibri" w:hAnsi="Calibri" w:cs="Simplified Arabic"/>
          <w:b w:val="0"/>
          <w:bCs w:val="0"/>
          <w:color w:val="auto"/>
          <w:sz w:val="30"/>
          <w:szCs w:val="30"/>
          <w:rtl/>
        </w:rPr>
      </w:pPr>
      <w:r w:rsidRPr="00103E84">
        <w:rPr>
          <w:rFonts w:ascii="Calibri" w:eastAsia="Calibri" w:hAnsi="Calibri" w:cs="Simplified Arabic" w:hint="cs"/>
          <w:b w:val="0"/>
          <w:bCs w:val="0"/>
          <w:color w:val="auto"/>
          <w:sz w:val="30"/>
          <w:szCs w:val="30"/>
          <w:rtl/>
        </w:rPr>
        <w:t>1/2  .......................</w:t>
      </w:r>
      <w:r>
        <w:rPr>
          <w:rFonts w:ascii="Calibri" w:eastAsia="Calibri" w:hAnsi="Calibri" w:cs="Simplified Arabic" w:hint="cs"/>
          <w:b w:val="0"/>
          <w:bCs w:val="0"/>
          <w:color w:val="auto"/>
          <w:sz w:val="30"/>
          <w:szCs w:val="30"/>
          <w:rtl/>
        </w:rPr>
        <w:t>..............................</w:t>
      </w:r>
      <w:r w:rsidRPr="00103E84">
        <w:rPr>
          <w:rFonts w:ascii="Calibri" w:eastAsia="Calibri" w:hAnsi="Calibri" w:cs="Simplified Arabic" w:hint="cs"/>
          <w:b w:val="0"/>
          <w:bCs w:val="0"/>
          <w:color w:val="auto"/>
          <w:sz w:val="30"/>
          <w:szCs w:val="30"/>
          <w:rtl/>
        </w:rPr>
        <w:t>.................</w:t>
      </w:r>
    </w:p>
    <w:p w14:paraId="5E5F32E0" w14:textId="77777777" w:rsidR="004630D5" w:rsidRPr="00103E84" w:rsidRDefault="004630D5" w:rsidP="004630D5">
      <w:pPr>
        <w:pStyle w:val="Heading9"/>
        <w:ind w:left="1304" w:hanging="540"/>
        <w:rPr>
          <w:rFonts w:ascii="Calibri" w:eastAsia="Calibri" w:hAnsi="Calibri" w:cs="Simplified Arabic"/>
          <w:b w:val="0"/>
          <w:bCs w:val="0"/>
          <w:color w:val="auto"/>
          <w:sz w:val="30"/>
          <w:szCs w:val="30"/>
          <w:rtl/>
        </w:rPr>
      </w:pPr>
      <w:r w:rsidRPr="00103E84">
        <w:rPr>
          <w:rFonts w:ascii="Calibri" w:eastAsia="Calibri" w:hAnsi="Calibri" w:cs="Simplified Arabic" w:hint="cs"/>
          <w:b w:val="0"/>
          <w:bCs w:val="0"/>
          <w:color w:val="auto"/>
          <w:sz w:val="30"/>
          <w:szCs w:val="30"/>
          <w:rtl/>
        </w:rPr>
        <w:t>1/3  .........................................................</w:t>
      </w:r>
      <w:r>
        <w:rPr>
          <w:rFonts w:ascii="Calibri" w:eastAsia="Calibri" w:hAnsi="Calibri" w:cs="Simplified Arabic" w:hint="cs"/>
          <w:b w:val="0"/>
          <w:bCs w:val="0"/>
          <w:color w:val="auto"/>
          <w:sz w:val="30"/>
          <w:szCs w:val="30"/>
          <w:rtl/>
        </w:rPr>
        <w:t>.</w:t>
      </w:r>
      <w:r w:rsidRPr="00103E84">
        <w:rPr>
          <w:rFonts w:ascii="Calibri" w:eastAsia="Calibri" w:hAnsi="Calibri" w:cs="Simplified Arabic" w:hint="cs"/>
          <w:b w:val="0"/>
          <w:bCs w:val="0"/>
          <w:color w:val="auto"/>
          <w:sz w:val="30"/>
          <w:szCs w:val="30"/>
          <w:rtl/>
        </w:rPr>
        <w:t>............</w:t>
      </w:r>
    </w:p>
    <w:p w14:paraId="052FA6C0" w14:textId="77777777" w:rsidR="004630D5" w:rsidRPr="00221F51" w:rsidRDefault="004630D5" w:rsidP="004630D5">
      <w:pPr>
        <w:pStyle w:val="Heading9"/>
        <w:numPr>
          <w:ilvl w:val="0"/>
          <w:numId w:val="2"/>
        </w:numPr>
        <w:tabs>
          <w:tab w:val="num" w:pos="584"/>
        </w:tabs>
        <w:ind w:left="1304" w:right="0" w:hanging="540"/>
        <w:rPr>
          <w:rFonts w:ascii="Calibri" w:eastAsia="Calibri" w:hAnsi="Calibri" w:cs="Simplified Arabic"/>
          <w:b w:val="0"/>
          <w:bCs w:val="0"/>
          <w:color w:val="auto"/>
          <w:sz w:val="32"/>
          <w:szCs w:val="32"/>
        </w:rPr>
      </w:pPr>
      <w:r w:rsidRPr="00221F51">
        <w:rPr>
          <w:rFonts w:ascii="Calibri" w:eastAsia="Calibri" w:hAnsi="Calibri" w:cs="Simplified Arabic" w:hint="cs"/>
          <w:b w:val="0"/>
          <w:bCs w:val="0"/>
          <w:color w:val="auto"/>
          <w:sz w:val="32"/>
          <w:szCs w:val="32"/>
          <w:rtl/>
        </w:rPr>
        <w:t xml:space="preserve">المخرجات التعليمية المستهدفة من البرنامج  : </w:t>
      </w:r>
    </w:p>
    <w:p w14:paraId="101CD265" w14:textId="77777777" w:rsidR="004630D5" w:rsidRPr="00221F51" w:rsidRDefault="004630D5" w:rsidP="004630D5">
      <w:pPr>
        <w:pStyle w:val="Heading9"/>
        <w:ind w:left="1304" w:hanging="540"/>
        <w:rPr>
          <w:rFonts w:ascii="Calibri" w:eastAsia="Calibri" w:hAnsi="Calibri"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ascii="Calibri" w:eastAsia="Calibri" w:hAnsi="Calibri" w:cs="Simplified Arabic" w:hint="cs"/>
          <w:b w:val="0"/>
          <w:bCs w:val="0"/>
          <w:color w:val="auto"/>
          <w:sz w:val="32"/>
          <w:szCs w:val="32"/>
          <w:rtl/>
        </w:rPr>
        <w:t>2/1  المعرفة والفهم :</w:t>
      </w:r>
    </w:p>
    <w:p w14:paraId="3CC01A79" w14:textId="77777777" w:rsidR="004630D5" w:rsidRPr="00103E84" w:rsidRDefault="004630D5" w:rsidP="004630D5">
      <w:pPr>
        <w:pStyle w:val="Heading9"/>
        <w:ind w:left="1304" w:hanging="540"/>
        <w:rPr>
          <w:rFonts w:ascii="Calibri" w:eastAsia="Calibri" w:hAnsi="Calibri" w:cs="Simplified Arabic"/>
          <w:b w:val="0"/>
          <w:bCs w:val="0"/>
          <w:color w:val="auto"/>
          <w:sz w:val="30"/>
          <w:szCs w:val="30"/>
          <w:rtl/>
        </w:rPr>
      </w:pPr>
      <w:r w:rsidRPr="00103E84">
        <w:rPr>
          <w:rFonts w:ascii="Calibri" w:eastAsia="Calibri" w:hAnsi="Calibri" w:cs="Simplified Arabic" w:hint="cs"/>
          <w:b w:val="0"/>
          <w:bCs w:val="0"/>
          <w:color w:val="auto"/>
          <w:sz w:val="30"/>
          <w:szCs w:val="30"/>
          <w:rtl/>
        </w:rPr>
        <w:t xml:space="preserve">أ  .......................................................................... </w:t>
      </w:r>
    </w:p>
    <w:p w14:paraId="30C46D1F" w14:textId="77777777" w:rsidR="004630D5" w:rsidRPr="00103E84" w:rsidRDefault="004630D5" w:rsidP="004630D5">
      <w:pPr>
        <w:pStyle w:val="Heading9"/>
        <w:ind w:left="1304" w:hanging="540"/>
        <w:rPr>
          <w:rFonts w:ascii="Calibri" w:eastAsia="Calibri" w:hAnsi="Calibri" w:cs="Simplified Arabic"/>
          <w:b w:val="0"/>
          <w:bCs w:val="0"/>
          <w:color w:val="auto"/>
          <w:sz w:val="30"/>
          <w:szCs w:val="30"/>
          <w:rtl/>
        </w:rPr>
      </w:pPr>
      <w:r w:rsidRPr="00103E84">
        <w:rPr>
          <w:rFonts w:ascii="Calibri" w:eastAsia="Calibri" w:hAnsi="Calibri" w:cs="Simplified Arabic" w:hint="cs"/>
          <w:b w:val="0"/>
          <w:bCs w:val="0"/>
          <w:color w:val="auto"/>
          <w:sz w:val="30"/>
          <w:szCs w:val="30"/>
          <w:rtl/>
        </w:rPr>
        <w:t>ب  .........................................................................</w:t>
      </w:r>
    </w:p>
    <w:p w14:paraId="7A9B1DF1" w14:textId="77777777" w:rsidR="004630D5" w:rsidRPr="00103E84" w:rsidRDefault="004630D5" w:rsidP="004630D5">
      <w:pPr>
        <w:pStyle w:val="Heading9"/>
        <w:ind w:left="1304" w:hanging="540"/>
        <w:rPr>
          <w:rFonts w:ascii="Calibri" w:eastAsia="Calibri" w:hAnsi="Calibri" w:cs="Simplified Arabic"/>
          <w:b w:val="0"/>
          <w:bCs w:val="0"/>
          <w:color w:val="auto"/>
          <w:sz w:val="30"/>
          <w:szCs w:val="30"/>
          <w:rtl/>
        </w:rPr>
      </w:pPr>
      <w:r w:rsidRPr="00103E84">
        <w:rPr>
          <w:rFonts w:ascii="Calibri" w:eastAsia="Calibri" w:hAnsi="Calibri" w:cs="Simplified Arabic" w:hint="cs"/>
          <w:b w:val="0"/>
          <w:bCs w:val="0"/>
          <w:color w:val="auto"/>
          <w:sz w:val="30"/>
          <w:szCs w:val="30"/>
          <w:rtl/>
        </w:rPr>
        <w:t>جـ ........................................................................</w:t>
      </w:r>
    </w:p>
    <w:p w14:paraId="2BD8A508" w14:textId="77777777" w:rsidR="004630D5" w:rsidRPr="00103E84" w:rsidRDefault="004630D5" w:rsidP="004630D5">
      <w:pPr>
        <w:pStyle w:val="Heading9"/>
        <w:ind w:left="1304" w:hanging="540"/>
        <w:rPr>
          <w:rFonts w:ascii="Calibri" w:eastAsia="Calibri" w:hAnsi="Calibri" w:cs="Simplified Arabic"/>
          <w:b w:val="0"/>
          <w:bCs w:val="0"/>
          <w:color w:val="auto"/>
          <w:sz w:val="30"/>
          <w:szCs w:val="30"/>
          <w:rtl/>
        </w:rPr>
      </w:pPr>
      <w:r w:rsidRPr="00103E84">
        <w:rPr>
          <w:rFonts w:ascii="Calibri" w:eastAsia="Calibri" w:hAnsi="Calibri" w:cs="Simplified Arabic" w:hint="cs"/>
          <w:b w:val="0"/>
          <w:bCs w:val="0"/>
          <w:color w:val="auto"/>
          <w:sz w:val="30"/>
          <w:szCs w:val="30"/>
          <w:rtl/>
        </w:rPr>
        <w:t>د ...........................................................................</w:t>
      </w:r>
    </w:p>
    <w:p w14:paraId="313FEEC3" w14:textId="77777777" w:rsidR="004630D5" w:rsidRPr="00221F51" w:rsidRDefault="004630D5" w:rsidP="004630D5">
      <w:pPr>
        <w:pStyle w:val="Heading9"/>
        <w:ind w:left="1304" w:hanging="540"/>
        <w:rPr>
          <w:rFonts w:ascii="Calibri" w:eastAsia="Calibri" w:hAnsi="Calibri"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ascii="Calibri" w:eastAsia="Calibri" w:hAnsi="Calibri" w:cs="Simplified Arabic" w:hint="cs"/>
          <w:b w:val="0"/>
          <w:bCs w:val="0"/>
          <w:color w:val="auto"/>
          <w:sz w:val="32"/>
          <w:szCs w:val="32"/>
          <w:rtl/>
        </w:rPr>
        <w:t xml:space="preserve">2/2  </w:t>
      </w:r>
      <w:r>
        <w:rPr>
          <w:rFonts w:ascii="Calibri" w:eastAsia="Calibri" w:hAnsi="Calibri" w:cs="Simplified Arabic" w:hint="cs"/>
          <w:b w:val="0"/>
          <w:bCs w:val="0"/>
          <w:color w:val="auto"/>
          <w:sz w:val="32"/>
          <w:szCs w:val="32"/>
          <w:rtl/>
        </w:rPr>
        <w:t>المهارات</w:t>
      </w:r>
      <w:r w:rsidRPr="00221F51">
        <w:rPr>
          <w:rFonts w:ascii="Calibri" w:eastAsia="Calibri" w:hAnsi="Calibri" w:cs="Simplified Arabic" w:hint="cs"/>
          <w:b w:val="0"/>
          <w:bCs w:val="0"/>
          <w:color w:val="auto"/>
          <w:sz w:val="32"/>
          <w:szCs w:val="32"/>
          <w:rtl/>
        </w:rPr>
        <w:t xml:space="preserve"> الذهنية :</w:t>
      </w:r>
    </w:p>
    <w:p w14:paraId="7CB773EC" w14:textId="77777777" w:rsidR="004630D5" w:rsidRPr="00103E84" w:rsidRDefault="004630D5" w:rsidP="004630D5">
      <w:pPr>
        <w:pStyle w:val="Heading9"/>
        <w:ind w:left="1304" w:hanging="540"/>
        <w:rPr>
          <w:rFonts w:ascii="Calibri" w:eastAsia="Calibri" w:hAnsi="Calibri" w:cs="Simplified Arabic"/>
          <w:b w:val="0"/>
          <w:bCs w:val="0"/>
          <w:color w:val="auto"/>
          <w:sz w:val="30"/>
          <w:szCs w:val="30"/>
          <w:rtl/>
        </w:rPr>
      </w:pPr>
      <w:r w:rsidRPr="00103E84">
        <w:rPr>
          <w:rFonts w:ascii="Calibri" w:eastAsia="Calibri" w:hAnsi="Calibri" w:cs="Simplified Arabic" w:hint="cs"/>
          <w:b w:val="0"/>
          <w:bCs w:val="0"/>
          <w:color w:val="auto"/>
          <w:sz w:val="30"/>
          <w:szCs w:val="30"/>
          <w:rtl/>
        </w:rPr>
        <w:t>أ  ..........................................................................</w:t>
      </w:r>
    </w:p>
    <w:p w14:paraId="24E710B5" w14:textId="77777777" w:rsidR="004630D5" w:rsidRPr="00103E84" w:rsidRDefault="004630D5" w:rsidP="004630D5">
      <w:pPr>
        <w:pStyle w:val="Heading9"/>
        <w:ind w:left="1304" w:hanging="540"/>
        <w:rPr>
          <w:rFonts w:ascii="Calibri" w:eastAsia="Calibri" w:hAnsi="Calibri" w:cs="Simplified Arabic"/>
          <w:b w:val="0"/>
          <w:bCs w:val="0"/>
          <w:color w:val="auto"/>
          <w:sz w:val="30"/>
          <w:szCs w:val="30"/>
          <w:rtl/>
        </w:rPr>
      </w:pPr>
      <w:r w:rsidRPr="00103E84">
        <w:rPr>
          <w:rFonts w:ascii="Calibri" w:eastAsia="Calibri" w:hAnsi="Calibri" w:cs="Simplified Arabic" w:hint="cs"/>
          <w:b w:val="0"/>
          <w:bCs w:val="0"/>
          <w:color w:val="auto"/>
          <w:sz w:val="30"/>
          <w:szCs w:val="30"/>
          <w:rtl/>
        </w:rPr>
        <w:t>ب  ........................................................................</w:t>
      </w:r>
    </w:p>
    <w:p w14:paraId="4F78BFDA" w14:textId="77777777" w:rsidR="004630D5" w:rsidRPr="00103E84" w:rsidRDefault="004630D5" w:rsidP="004630D5">
      <w:pPr>
        <w:pStyle w:val="Heading9"/>
        <w:ind w:left="1304" w:hanging="540"/>
        <w:rPr>
          <w:rFonts w:ascii="Calibri" w:eastAsia="Calibri" w:hAnsi="Calibri" w:cs="Simplified Arabic"/>
          <w:b w:val="0"/>
          <w:bCs w:val="0"/>
          <w:color w:val="auto"/>
          <w:sz w:val="30"/>
          <w:szCs w:val="30"/>
          <w:rtl/>
        </w:rPr>
      </w:pPr>
      <w:r w:rsidRPr="00103E84">
        <w:rPr>
          <w:rFonts w:ascii="Calibri" w:eastAsia="Calibri" w:hAnsi="Calibri" w:cs="Simplified Arabic" w:hint="cs"/>
          <w:b w:val="0"/>
          <w:bCs w:val="0"/>
          <w:color w:val="auto"/>
          <w:sz w:val="30"/>
          <w:szCs w:val="30"/>
          <w:rtl/>
        </w:rPr>
        <w:t>جـ  .......................................................................</w:t>
      </w:r>
    </w:p>
    <w:p w14:paraId="6664EEB3" w14:textId="77777777" w:rsidR="004630D5" w:rsidRPr="00221F51" w:rsidRDefault="004630D5" w:rsidP="004630D5">
      <w:pPr>
        <w:bidi/>
        <w:jc w:val="center"/>
        <w:rPr>
          <w:rFonts w:cs="Simplified Arabic"/>
          <w:b/>
          <w:bCs/>
          <w:sz w:val="32"/>
          <w:szCs w:val="32"/>
          <w:rtl/>
        </w:rPr>
      </w:pPr>
      <w:r w:rsidRPr="00103E84">
        <w:rPr>
          <w:rFonts w:cs="Simplified Arabic" w:hint="cs"/>
          <w:sz w:val="30"/>
          <w:szCs w:val="30"/>
          <w:rtl/>
        </w:rPr>
        <w:t>د ..........................................................................</w:t>
      </w:r>
    </w:p>
    <w:tbl>
      <w:tblPr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9746"/>
      </w:tblGrid>
      <w:tr w:rsidR="004630D5" w:rsidRPr="0062221F" w14:paraId="2F56F051" w14:textId="77777777" w:rsidTr="00A96C59">
        <w:trPr>
          <w:jc w:val="center"/>
        </w:trPr>
        <w:tc>
          <w:tcPr>
            <w:tcW w:w="9287" w:type="dxa"/>
          </w:tcPr>
          <w:p w14:paraId="4926476E" w14:textId="77777777" w:rsidR="004630D5" w:rsidRPr="00EC0EC3" w:rsidRDefault="004630D5" w:rsidP="00A96C59">
            <w:pPr>
              <w:pStyle w:val="Heading9"/>
              <w:rPr>
                <w:rFonts w:ascii="Calibri" w:eastAsia="Calibri" w:hAnsi="Calibri" w:cs="Simplified Arabic"/>
                <w:b w:val="0"/>
                <w:bCs w:val="0"/>
                <w:color w:val="auto"/>
                <w:sz w:val="32"/>
                <w:szCs w:val="32"/>
                <w:rtl/>
              </w:rPr>
            </w:pPr>
            <w:r>
              <w:rPr>
                <w:rFonts w:ascii="Calibri" w:eastAsia="Calibri" w:hAnsi="Calibri" w:cs="Simplified Arabic"/>
                <w:b w:val="0"/>
                <w:bCs w:val="0"/>
                <w:color w:val="auto"/>
                <w:sz w:val="32"/>
                <w:szCs w:val="32"/>
                <w:rtl/>
              </w:rPr>
              <w:lastRenderedPageBreak/>
              <w:tab/>
            </w: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2/3</w:t>
            </w:r>
            <w:r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 xml:space="preserve"> </w:t>
            </w: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المهارات</w:t>
            </w:r>
            <w:r w:rsidRPr="00C9619D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 xml:space="preserve"> المهنية والعملية :</w:t>
            </w:r>
          </w:p>
          <w:p w14:paraId="5C8F3135" w14:textId="77777777" w:rsidR="004630D5" w:rsidRPr="00221F51" w:rsidRDefault="004630D5" w:rsidP="00A96C59">
            <w:pPr>
              <w:pStyle w:val="Heading9"/>
              <w:ind w:firstLine="764"/>
              <w:rPr>
                <w:rFonts w:ascii="Calibri" w:eastAsia="Calibri" w:hAnsi="Calibri" w:cs="Simplified Arabic"/>
                <w:b w:val="0"/>
                <w:bCs w:val="0"/>
                <w:color w:val="auto"/>
                <w:sz w:val="32"/>
                <w:szCs w:val="32"/>
                <w:rtl/>
              </w:rPr>
            </w:pP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أ  .................................</w:t>
            </w:r>
            <w:r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.....................</w:t>
            </w: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................... .</w:t>
            </w:r>
          </w:p>
          <w:p w14:paraId="7C5FADD2" w14:textId="77777777" w:rsidR="004630D5" w:rsidRPr="00221F51" w:rsidRDefault="004630D5" w:rsidP="00A96C59">
            <w:pPr>
              <w:pStyle w:val="Heading9"/>
              <w:ind w:firstLine="764"/>
              <w:rPr>
                <w:rFonts w:ascii="Calibri" w:eastAsia="Calibri" w:hAnsi="Calibri" w:cs="Simplified Arabic"/>
                <w:b w:val="0"/>
                <w:bCs w:val="0"/>
                <w:color w:val="auto"/>
                <w:sz w:val="32"/>
                <w:szCs w:val="32"/>
                <w:rtl/>
              </w:rPr>
            </w:pP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ب  .......</w:t>
            </w:r>
            <w:r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..............................</w:t>
            </w: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................................... .</w:t>
            </w:r>
          </w:p>
          <w:p w14:paraId="7D9C3CE2" w14:textId="77777777" w:rsidR="004630D5" w:rsidRPr="00221F51" w:rsidRDefault="004630D5" w:rsidP="00A96C59">
            <w:pPr>
              <w:pStyle w:val="Heading9"/>
              <w:rPr>
                <w:rFonts w:ascii="Calibri" w:eastAsia="Calibri" w:hAnsi="Calibri" w:cs="Simplified Arabic"/>
                <w:b w:val="0"/>
                <w:bCs w:val="0"/>
                <w:color w:val="auto"/>
                <w:sz w:val="32"/>
                <w:szCs w:val="32"/>
                <w:rtl/>
              </w:rPr>
            </w:pPr>
            <w:r w:rsidRPr="00221F51">
              <w:rPr>
                <w:rFonts w:ascii="Calibri" w:eastAsia="Calibri" w:hAnsi="Calibri" w:cs="Simplified Arabic"/>
                <w:b w:val="0"/>
                <w:bCs w:val="0"/>
                <w:color w:val="auto"/>
                <w:sz w:val="32"/>
                <w:szCs w:val="32"/>
                <w:rtl/>
              </w:rPr>
              <w:tab/>
            </w: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جـ  ........</w:t>
            </w:r>
            <w:r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.................................................</w:t>
            </w: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.............. .</w:t>
            </w:r>
          </w:p>
          <w:p w14:paraId="6DD8A402" w14:textId="77777777" w:rsidR="004630D5" w:rsidRPr="00221F51" w:rsidRDefault="004630D5" w:rsidP="00A96C59">
            <w:pPr>
              <w:bidi/>
              <w:spacing w:after="0"/>
              <w:ind w:firstLine="764"/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</w:pPr>
            <w:r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>2/3/2 ال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مهارات </w:t>
            </w:r>
            <w:r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>ال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>عامــة :</w:t>
            </w:r>
          </w:p>
          <w:p w14:paraId="2B18CEF3" w14:textId="77777777" w:rsidR="004630D5" w:rsidRPr="00221F51" w:rsidRDefault="004630D5" w:rsidP="00A96C59">
            <w:pPr>
              <w:pStyle w:val="Heading9"/>
              <w:ind w:firstLine="764"/>
              <w:rPr>
                <w:rFonts w:ascii="Calibri" w:eastAsia="Calibri" w:hAnsi="Calibri" w:cs="Simplified Arabic"/>
                <w:b w:val="0"/>
                <w:bCs w:val="0"/>
                <w:color w:val="auto"/>
                <w:sz w:val="32"/>
                <w:szCs w:val="32"/>
                <w:rtl/>
              </w:rPr>
            </w:pP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أ  ............</w:t>
            </w:r>
            <w:r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...............................</w:t>
            </w: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............................... .</w:t>
            </w:r>
          </w:p>
          <w:p w14:paraId="71C7FB3E" w14:textId="77777777" w:rsidR="004630D5" w:rsidRPr="00221F51" w:rsidRDefault="004630D5" w:rsidP="00A96C59">
            <w:pPr>
              <w:pStyle w:val="Heading9"/>
              <w:ind w:firstLine="764"/>
              <w:rPr>
                <w:rFonts w:ascii="Calibri" w:eastAsia="Calibri" w:hAnsi="Calibri" w:cs="Simplified Arabic"/>
                <w:b w:val="0"/>
                <w:bCs w:val="0"/>
                <w:color w:val="auto"/>
                <w:sz w:val="32"/>
                <w:szCs w:val="32"/>
                <w:rtl/>
              </w:rPr>
            </w:pP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ب  .........................</w:t>
            </w:r>
            <w:r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..................................</w:t>
            </w: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............. .</w:t>
            </w:r>
          </w:p>
          <w:p w14:paraId="1FFE77DB" w14:textId="77777777" w:rsidR="004630D5" w:rsidRPr="00221F51" w:rsidRDefault="004630D5" w:rsidP="00A96C59">
            <w:pPr>
              <w:bidi/>
              <w:spacing w:after="0"/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</w:pP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3- المعايير الأكاديمية </w:t>
            </w:r>
            <w:r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المرجعية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>للبرنامج :</w:t>
            </w:r>
          </w:p>
          <w:p w14:paraId="0048C9A1" w14:textId="77777777" w:rsidR="004630D5" w:rsidRPr="00221F51" w:rsidRDefault="004630D5" w:rsidP="00A96C59">
            <w:pPr>
              <w:pStyle w:val="Heading9"/>
              <w:ind w:firstLine="764"/>
              <w:rPr>
                <w:rFonts w:ascii="Calibri" w:eastAsia="Calibri" w:hAnsi="Calibri" w:cs="Simplified Arabic"/>
                <w:b w:val="0"/>
                <w:bCs w:val="0"/>
                <w:color w:val="auto"/>
                <w:sz w:val="32"/>
                <w:szCs w:val="32"/>
                <w:rtl/>
              </w:rPr>
            </w:pP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3/1</w:t>
            </w:r>
            <w:r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 xml:space="preserve"> ...........................................................</w:t>
            </w: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............ .</w:t>
            </w:r>
          </w:p>
          <w:p w14:paraId="036BDA64" w14:textId="77777777" w:rsidR="004630D5" w:rsidRPr="00221F51" w:rsidRDefault="004630D5" w:rsidP="00A96C59">
            <w:pPr>
              <w:pStyle w:val="Heading9"/>
              <w:ind w:firstLine="764"/>
              <w:rPr>
                <w:rFonts w:ascii="Calibri" w:eastAsia="Calibri" w:hAnsi="Calibri" w:cs="Simplified Arabic"/>
                <w:b w:val="0"/>
                <w:bCs w:val="0"/>
                <w:color w:val="auto"/>
                <w:sz w:val="32"/>
                <w:szCs w:val="32"/>
                <w:rtl/>
              </w:rPr>
            </w:pP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3/2 ...</w:t>
            </w:r>
            <w:r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...............................</w:t>
            </w: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..................................... .</w:t>
            </w:r>
          </w:p>
          <w:p w14:paraId="5BA5EAF2" w14:textId="77777777" w:rsidR="004630D5" w:rsidRPr="00221F51" w:rsidRDefault="004630D5" w:rsidP="00A96C59">
            <w:pPr>
              <w:pStyle w:val="Heading9"/>
              <w:ind w:firstLine="764"/>
              <w:rPr>
                <w:rFonts w:ascii="Calibri" w:eastAsia="Calibri" w:hAnsi="Calibri" w:cs="Simplified Arabic"/>
                <w:b w:val="0"/>
                <w:bCs w:val="0"/>
                <w:color w:val="auto"/>
                <w:sz w:val="32"/>
                <w:szCs w:val="32"/>
                <w:rtl/>
              </w:rPr>
            </w:pP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3/3 ..............</w:t>
            </w:r>
            <w:r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..............................</w:t>
            </w: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........................... .</w:t>
            </w:r>
          </w:p>
          <w:p w14:paraId="07332C1B" w14:textId="77777777" w:rsidR="004630D5" w:rsidRPr="00221F51" w:rsidRDefault="004630D5" w:rsidP="00A96C59">
            <w:pPr>
              <w:bidi/>
              <w:spacing w:after="0"/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</w:pP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>4- هيكل ومكونات البرنامج :</w:t>
            </w:r>
          </w:p>
          <w:p w14:paraId="512FC181" w14:textId="77777777" w:rsidR="004630D5" w:rsidRPr="00221F51" w:rsidRDefault="004630D5" w:rsidP="00A96C59">
            <w:pPr>
              <w:pStyle w:val="Heading9"/>
              <w:ind w:firstLine="764"/>
              <w:rPr>
                <w:rFonts w:ascii="Calibri" w:eastAsia="Calibri" w:hAnsi="Calibri" w:cs="Simplified Arabic"/>
                <w:b w:val="0"/>
                <w:bCs w:val="0"/>
                <w:color w:val="auto"/>
                <w:sz w:val="32"/>
                <w:szCs w:val="32"/>
                <w:rtl/>
              </w:rPr>
            </w:pP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أ -  مدة البرنامج :  ..............................</w:t>
            </w:r>
          </w:p>
          <w:p w14:paraId="301F4675" w14:textId="77777777" w:rsidR="004630D5" w:rsidRPr="00221F51" w:rsidRDefault="004630D5" w:rsidP="00A96C59">
            <w:pPr>
              <w:pStyle w:val="Heading9"/>
              <w:ind w:firstLine="764"/>
              <w:rPr>
                <w:rFonts w:ascii="Calibri" w:eastAsia="Calibri" w:hAnsi="Calibri" w:cs="Simplified Arabic"/>
                <w:b w:val="0"/>
                <w:bCs w:val="0"/>
                <w:color w:val="auto"/>
                <w:sz w:val="32"/>
                <w:szCs w:val="32"/>
                <w:rtl/>
              </w:rPr>
            </w:pPr>
            <w:r w:rsidRPr="00221F51">
              <w:rPr>
                <w:rFonts w:ascii="Calibri" w:eastAsia="Calibri" w:hAnsi="Calibri" w:cs="Simplified Arabic" w:hint="cs"/>
                <w:b w:val="0"/>
                <w:bCs w:val="0"/>
                <w:color w:val="auto"/>
                <w:sz w:val="32"/>
                <w:szCs w:val="32"/>
                <w:rtl/>
              </w:rPr>
              <w:t>ب- هيكل البرنامج : .............................</w:t>
            </w:r>
          </w:p>
          <w:p w14:paraId="3ADED31E" w14:textId="77777777" w:rsidR="004630D5" w:rsidRPr="00221F51" w:rsidRDefault="004630D5" w:rsidP="00A96C59">
            <w:pPr>
              <w:bidi/>
              <w:spacing w:after="0" w:line="360" w:lineRule="auto"/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</w:pPr>
            <w:r w:rsidRPr="00221F51">
              <w:rPr>
                <w:rFonts w:ascii="Times New Roman" w:hAnsi="Times New Roman" w:cs="Simplified Arabic"/>
                <w:kern w:val="24"/>
                <w:sz w:val="32"/>
                <w:szCs w:val="32"/>
                <w:lang w:bidi="ar-EG"/>
              </w:rPr>
              <w:t>□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عدد الساعات / عدد الوحدات : </w:t>
            </w:r>
            <w:r w:rsidRPr="00221F51"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  <w:tab/>
            </w:r>
            <w:r w:rsidRPr="00221F51">
              <w:rPr>
                <w:rFonts w:cs="Simplified Arabic" w:hint="cs"/>
                <w:kern w:val="24"/>
                <w:sz w:val="32"/>
                <w:szCs w:val="32"/>
                <w:bdr w:val="single" w:sz="4" w:space="0" w:color="auto"/>
                <w:rtl/>
                <w:lang w:bidi="ar-EG"/>
              </w:rPr>
              <w:t xml:space="preserve">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 نظري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bdr w:val="single" w:sz="4" w:space="0" w:color="auto"/>
                <w:rtl/>
                <w:lang w:bidi="ar-EG"/>
              </w:rPr>
              <w:t xml:space="preserve">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 عملي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bdr w:val="single" w:sz="4" w:space="0" w:color="auto"/>
                <w:rtl/>
                <w:lang w:bidi="ar-EG"/>
              </w:rPr>
              <w:t xml:space="preserve">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 إجمالي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bdr w:val="single" w:sz="4" w:space="0" w:color="auto"/>
                <w:rtl/>
                <w:lang w:bidi="ar-EG"/>
              </w:rPr>
              <w:t xml:space="preserve">       </w:t>
            </w:r>
          </w:p>
          <w:p w14:paraId="1155ECDC" w14:textId="77777777" w:rsidR="004630D5" w:rsidRPr="00221F51" w:rsidRDefault="004630D5" w:rsidP="00A96C59">
            <w:pPr>
              <w:bidi/>
              <w:spacing w:after="0"/>
              <w:ind w:firstLine="764"/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</w:pPr>
            <w:r w:rsidRPr="00221F51"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  <w:tab/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ab/>
            </w:r>
            <w:r w:rsidRPr="00221F51"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  <w:tab/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ab/>
            </w:r>
            <w:r w:rsidRPr="00221F51">
              <w:rPr>
                <w:rFonts w:cs="Simplified Arabic" w:hint="cs"/>
                <w:kern w:val="24"/>
                <w:sz w:val="32"/>
                <w:szCs w:val="32"/>
                <w:bdr w:val="single" w:sz="4" w:space="0" w:color="auto"/>
                <w:rtl/>
                <w:lang w:bidi="ar-EG"/>
              </w:rPr>
              <w:t xml:space="preserve">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 إلزامي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bdr w:val="single" w:sz="4" w:space="0" w:color="auto"/>
                <w:rtl/>
                <w:lang w:bidi="ar-EG"/>
              </w:rPr>
              <w:t xml:space="preserve">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 </w:t>
            </w:r>
            <w:r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>انتقائ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ي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bdr w:val="single" w:sz="4" w:space="0" w:color="auto"/>
                <w:rtl/>
                <w:lang w:bidi="ar-EG"/>
              </w:rPr>
              <w:t xml:space="preserve">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 اختياري </w:t>
            </w:r>
          </w:p>
          <w:p w14:paraId="286C67ED" w14:textId="77777777" w:rsidR="004630D5" w:rsidRPr="00221F51" w:rsidRDefault="004630D5" w:rsidP="00A96C59">
            <w:pPr>
              <w:bidi/>
              <w:spacing w:line="300" w:lineRule="auto"/>
              <w:rPr>
                <w:rFonts w:ascii="Times New Roman" w:hAnsi="Times New Roman" w:cs="Simplified Arabic"/>
                <w:kern w:val="24"/>
                <w:sz w:val="8"/>
                <w:szCs w:val="8"/>
                <w:rtl/>
                <w:lang w:bidi="ar-EG"/>
              </w:rPr>
            </w:pPr>
          </w:p>
          <w:p w14:paraId="61DBA4D2" w14:textId="77777777" w:rsidR="004630D5" w:rsidRPr="00221F51" w:rsidRDefault="004630D5" w:rsidP="00A96C59">
            <w:pPr>
              <w:bidi/>
              <w:spacing w:after="0" w:line="300" w:lineRule="auto"/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</w:pPr>
            <w:r w:rsidRPr="00221F51">
              <w:rPr>
                <w:rFonts w:ascii="Times New Roman" w:hAnsi="Times New Roman" w:cs="Simplified Arabic"/>
                <w:kern w:val="24"/>
                <w:sz w:val="32"/>
                <w:szCs w:val="32"/>
                <w:lang w:bidi="ar-EG"/>
              </w:rPr>
              <w:t>□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مقررات العلـوم الأساسـية :    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ab/>
              <w:t xml:space="preserve">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bdr w:val="single" w:sz="4" w:space="0" w:color="auto"/>
                <w:rtl/>
                <w:lang w:bidi="ar-EG"/>
              </w:rPr>
              <w:t xml:space="preserve">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  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bdr w:val="single" w:sz="4" w:space="0" w:color="auto"/>
                <w:rtl/>
                <w:lang w:bidi="ar-EG"/>
              </w:rPr>
              <w:t xml:space="preserve">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%                       </w:t>
            </w:r>
          </w:p>
          <w:p w14:paraId="424EEF32" w14:textId="77777777" w:rsidR="004630D5" w:rsidRPr="00221F51" w:rsidRDefault="004630D5" w:rsidP="00A96C59">
            <w:pPr>
              <w:bidi/>
              <w:spacing w:after="0" w:line="300" w:lineRule="auto"/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</w:pPr>
            <w:r w:rsidRPr="00221F51">
              <w:rPr>
                <w:rFonts w:ascii="Times New Roman" w:hAnsi="Times New Roman" w:cs="Simplified Arabic"/>
                <w:kern w:val="24"/>
                <w:sz w:val="32"/>
                <w:szCs w:val="32"/>
                <w:lang w:bidi="ar-EG"/>
              </w:rPr>
              <w:t>□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مقررات العلوم الاجتماعية والإنسانية:</w:t>
            </w:r>
            <w:r w:rsidRPr="00221F51"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  <w:tab/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ab/>
              <w:t xml:space="preserve">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bdr w:val="single" w:sz="4" w:space="0" w:color="auto"/>
                <w:rtl/>
                <w:lang w:bidi="ar-EG"/>
              </w:rPr>
              <w:t xml:space="preserve">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  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bdr w:val="single" w:sz="4" w:space="0" w:color="auto"/>
                <w:rtl/>
                <w:lang w:bidi="ar-EG"/>
              </w:rPr>
              <w:t xml:space="preserve">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%</w:t>
            </w:r>
          </w:p>
          <w:p w14:paraId="693B2202" w14:textId="77777777" w:rsidR="004630D5" w:rsidRPr="00221F51" w:rsidRDefault="004630D5" w:rsidP="00A96C59">
            <w:pPr>
              <w:bidi/>
              <w:spacing w:after="0" w:line="300" w:lineRule="auto"/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</w:pPr>
            <w:r w:rsidRPr="00221F51">
              <w:rPr>
                <w:rFonts w:ascii="Times New Roman" w:hAnsi="Times New Roman" w:cs="Simplified Arabic"/>
                <w:kern w:val="24"/>
                <w:sz w:val="32"/>
                <w:szCs w:val="32"/>
                <w:lang w:bidi="ar-EG"/>
              </w:rPr>
              <w:t>□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مقررات علوم التخصص:      </w:t>
            </w:r>
            <w:r w:rsidRPr="00221F51"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  <w:tab/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        </w:t>
            </w:r>
            <w:r w:rsidRPr="00221F51"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  <w:tab/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bdr w:val="single" w:sz="4" w:space="0" w:color="auto"/>
                <w:rtl/>
                <w:lang w:bidi="ar-EG"/>
              </w:rPr>
              <w:t xml:space="preserve">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  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bdr w:val="single" w:sz="4" w:space="0" w:color="auto"/>
                <w:rtl/>
                <w:lang w:bidi="ar-EG"/>
              </w:rPr>
              <w:t xml:space="preserve">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%</w:t>
            </w:r>
          </w:p>
          <w:p w14:paraId="1C94A68F" w14:textId="77777777" w:rsidR="004630D5" w:rsidRPr="00221F51" w:rsidRDefault="004630D5" w:rsidP="00A96C59">
            <w:pPr>
              <w:bidi/>
              <w:spacing w:after="0" w:line="300" w:lineRule="auto"/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</w:pPr>
            <w:r w:rsidRPr="00221F51">
              <w:rPr>
                <w:rFonts w:ascii="Times New Roman" w:hAnsi="Times New Roman" w:cs="Simplified Arabic"/>
                <w:kern w:val="24"/>
                <w:sz w:val="32"/>
                <w:szCs w:val="32"/>
                <w:lang w:bidi="ar-EG"/>
              </w:rPr>
              <w:t>□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مقررات من علوم أخرى (حاسب آلي و..):</w:t>
            </w:r>
            <w:r w:rsidRPr="00221F51"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  <w:tab/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bdr w:val="single" w:sz="4" w:space="0" w:color="auto"/>
                <w:rtl/>
                <w:lang w:bidi="ar-EG"/>
              </w:rPr>
              <w:t xml:space="preserve">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  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bdr w:val="single" w:sz="4" w:space="0" w:color="auto"/>
                <w:rtl/>
                <w:lang w:bidi="ar-EG"/>
              </w:rPr>
              <w:t xml:space="preserve">     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%       </w:t>
            </w:r>
          </w:p>
          <w:p w14:paraId="0DC66AC8" w14:textId="77777777" w:rsidR="004630D5" w:rsidRPr="00221F51" w:rsidRDefault="004630D5" w:rsidP="00A96C59">
            <w:pPr>
              <w:bidi/>
              <w:spacing w:after="0"/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</w:pPr>
            <w:r w:rsidRPr="00221F51">
              <w:rPr>
                <w:rFonts w:ascii="Times New Roman" w:hAnsi="Times New Roman" w:cs="Simplified Arabic"/>
                <w:kern w:val="24"/>
                <w:sz w:val="32"/>
                <w:szCs w:val="32"/>
                <w:lang w:bidi="ar-EG"/>
              </w:rPr>
              <w:t>□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التدريب الميداني  :   </w:t>
            </w:r>
          </w:p>
          <w:p w14:paraId="0FFB424A" w14:textId="77777777" w:rsidR="004630D5" w:rsidRPr="00221F51" w:rsidRDefault="004630D5" w:rsidP="00A96C59">
            <w:pPr>
              <w:pStyle w:val="Heading9"/>
              <w:rPr>
                <w:rFonts w:ascii="Calibri" w:eastAsia="Calibri" w:hAnsi="Calibri" w:cs="Simplified Arabic"/>
                <w:color w:val="auto"/>
                <w:sz w:val="32"/>
                <w:szCs w:val="32"/>
                <w:rtl/>
              </w:rPr>
            </w:pPr>
            <w:r w:rsidRPr="00221F51">
              <w:rPr>
                <w:rFonts w:ascii="Calibri" w:eastAsia="Calibri" w:hAnsi="Calibri" w:cs="Simplified Arabic" w:hint="cs"/>
                <w:color w:val="auto"/>
                <w:sz w:val="32"/>
                <w:szCs w:val="32"/>
                <w:rtl/>
              </w:rPr>
              <w:t xml:space="preserve">ج-  مستويات البرنامج ( في نظام الساعات المعتمدة ) </w:t>
            </w:r>
            <w:r>
              <w:rPr>
                <w:rFonts w:ascii="Calibri" w:eastAsia="Calibri" w:hAnsi="Calibri" w:cs="Simplified Arabic" w:hint="cs"/>
                <w:color w:val="auto"/>
                <w:sz w:val="32"/>
                <w:szCs w:val="32"/>
                <w:rtl/>
              </w:rPr>
              <w:t>:</w:t>
            </w:r>
          </w:p>
          <w:p w14:paraId="352ADD3C" w14:textId="77777777" w:rsidR="004630D5" w:rsidRPr="00221F51" w:rsidRDefault="004630D5" w:rsidP="00A96C59">
            <w:pPr>
              <w:bidi/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</w:pP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lastRenderedPageBreak/>
              <w:t xml:space="preserve">المستوى الأول / السنة الأولى  :  يلزم اجتياز ..... وحدة  موزعة </w:t>
            </w:r>
            <w:r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>على النحو التالي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:</w:t>
            </w:r>
          </w:p>
          <w:p w14:paraId="48762428" w14:textId="77777777" w:rsidR="004630D5" w:rsidRPr="00221F51" w:rsidRDefault="004630D5" w:rsidP="00A96C59">
            <w:pPr>
              <w:bidi/>
              <w:ind w:firstLine="764"/>
              <w:jc w:val="right"/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</w:pP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                                     إلزامي ..... انتقائي ..... اختياري ..... </w:t>
            </w:r>
          </w:p>
          <w:p w14:paraId="7755F8CE" w14:textId="77777777" w:rsidR="004630D5" w:rsidRPr="00221F51" w:rsidRDefault="004630D5" w:rsidP="00A96C59">
            <w:pPr>
              <w:bidi/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</w:pP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>المستوى الأول / السنة الثانية :  يلزم اجتياز</w:t>
            </w:r>
            <w:r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..... وحدة </w:t>
            </w: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>موزعة كالتالي :</w:t>
            </w:r>
          </w:p>
          <w:p w14:paraId="3836F4B7" w14:textId="77777777" w:rsidR="004630D5" w:rsidRPr="00221F51" w:rsidRDefault="004630D5" w:rsidP="00A96C59">
            <w:pPr>
              <w:bidi/>
              <w:ind w:firstLine="764"/>
              <w:jc w:val="right"/>
              <w:rPr>
                <w:rFonts w:cs="Simplified Arabic"/>
                <w:kern w:val="24"/>
                <w:sz w:val="32"/>
                <w:szCs w:val="32"/>
                <w:rtl/>
                <w:lang w:bidi="ar-EG"/>
              </w:rPr>
            </w:pPr>
            <w:r w:rsidRPr="00221F51">
              <w:rPr>
                <w:rFonts w:cs="Simplified Arabic" w:hint="cs"/>
                <w:kern w:val="24"/>
                <w:sz w:val="32"/>
                <w:szCs w:val="32"/>
                <w:rtl/>
                <w:lang w:bidi="ar-EG"/>
              </w:rPr>
              <w:t xml:space="preserve">                           إلزامي ...... اختياري ..... </w:t>
            </w:r>
          </w:p>
        </w:tc>
      </w:tr>
    </w:tbl>
    <w:p w14:paraId="354E131E" w14:textId="77777777" w:rsidR="004630D5" w:rsidRPr="00221F51" w:rsidRDefault="004630D5" w:rsidP="004630D5">
      <w:pPr>
        <w:pStyle w:val="Heading9"/>
        <w:ind w:firstLine="584"/>
        <w:rPr>
          <w:rFonts w:cs="Simplified Arabic"/>
          <w:color w:val="auto"/>
          <w:sz w:val="32"/>
          <w:szCs w:val="32"/>
          <w:rtl/>
        </w:rPr>
      </w:pPr>
      <w:r w:rsidRPr="00221F51">
        <w:rPr>
          <w:rFonts w:cs="Simplified Arabic" w:hint="cs"/>
          <w:color w:val="auto"/>
          <w:sz w:val="32"/>
          <w:szCs w:val="32"/>
          <w:rtl/>
        </w:rPr>
        <w:lastRenderedPageBreak/>
        <w:t>د . مقررات البرنامج :</w:t>
      </w:r>
    </w:p>
    <w:p w14:paraId="0F402883" w14:textId="77777777" w:rsidR="004630D5" w:rsidRPr="00221F51" w:rsidRDefault="004630D5" w:rsidP="004630D5">
      <w:pPr>
        <w:pStyle w:val="Heading9"/>
        <w:ind w:firstLine="1124"/>
        <w:rPr>
          <w:rFonts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cs="Simplified Arabic" w:hint="cs"/>
          <w:b w:val="0"/>
          <w:bCs w:val="0"/>
          <w:color w:val="auto"/>
          <w:sz w:val="32"/>
          <w:szCs w:val="32"/>
          <w:rtl/>
        </w:rPr>
        <w:t>أ - إلزامي  :</w:t>
      </w:r>
    </w:p>
    <w:tbl>
      <w:tblPr>
        <w:bidiVisual/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2463"/>
        <w:gridCol w:w="1134"/>
        <w:gridCol w:w="797"/>
        <w:gridCol w:w="826"/>
        <w:gridCol w:w="720"/>
        <w:gridCol w:w="1201"/>
        <w:gridCol w:w="1135"/>
      </w:tblGrid>
      <w:tr w:rsidR="004630D5" w:rsidRPr="0062221F" w14:paraId="3303B4E5" w14:textId="77777777" w:rsidTr="00A96C59">
        <w:trPr>
          <w:cantSplit/>
          <w:trHeight w:val="122"/>
          <w:jc w:val="center"/>
        </w:trPr>
        <w:tc>
          <w:tcPr>
            <w:tcW w:w="1080" w:type="dxa"/>
            <w:vMerge w:val="restart"/>
            <w:shd w:val="clear" w:color="auto" w:fill="F3F3F3"/>
            <w:vAlign w:val="center"/>
          </w:tcPr>
          <w:p w14:paraId="2B5EEF6D" w14:textId="77777777" w:rsidR="004630D5" w:rsidRPr="0062221F" w:rsidRDefault="004630D5" w:rsidP="00A96C59">
            <w:pPr>
              <w:spacing w:after="0" w:line="240" w:lineRule="auto"/>
              <w:jc w:val="center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كود أو رقم المقرر</w:t>
            </w:r>
          </w:p>
        </w:tc>
        <w:tc>
          <w:tcPr>
            <w:tcW w:w="2463" w:type="dxa"/>
            <w:vMerge w:val="restart"/>
            <w:shd w:val="clear" w:color="auto" w:fill="F3F3F3"/>
            <w:vAlign w:val="center"/>
          </w:tcPr>
          <w:p w14:paraId="7413E729" w14:textId="77777777" w:rsidR="004630D5" w:rsidRPr="0062221F" w:rsidRDefault="004630D5" w:rsidP="00A96C59">
            <w:pPr>
              <w:spacing w:after="0" w:line="240" w:lineRule="auto"/>
              <w:jc w:val="center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اسم المقرر</w:t>
            </w:r>
          </w:p>
        </w:tc>
        <w:tc>
          <w:tcPr>
            <w:tcW w:w="1134" w:type="dxa"/>
            <w:vMerge w:val="restart"/>
            <w:shd w:val="clear" w:color="auto" w:fill="F3F3F3"/>
            <w:vAlign w:val="center"/>
          </w:tcPr>
          <w:p w14:paraId="3A98036F" w14:textId="77777777" w:rsidR="004630D5" w:rsidRPr="0062221F" w:rsidRDefault="004630D5" w:rsidP="00A96C59">
            <w:pPr>
              <w:spacing w:after="0" w:line="240" w:lineRule="auto"/>
              <w:jc w:val="center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عدد الوحدات</w:t>
            </w:r>
          </w:p>
        </w:tc>
        <w:tc>
          <w:tcPr>
            <w:tcW w:w="2343" w:type="dxa"/>
            <w:gridSpan w:val="3"/>
            <w:shd w:val="clear" w:color="auto" w:fill="F3F3F3"/>
            <w:vAlign w:val="center"/>
          </w:tcPr>
          <w:p w14:paraId="74C896C2" w14:textId="77777777" w:rsidR="004630D5" w:rsidRPr="0062221F" w:rsidRDefault="004630D5" w:rsidP="00A96C59">
            <w:pPr>
              <w:spacing w:after="0" w:line="240" w:lineRule="auto"/>
              <w:jc w:val="center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عدد الساعات الأسبوعية</w:t>
            </w:r>
          </w:p>
        </w:tc>
        <w:tc>
          <w:tcPr>
            <w:tcW w:w="1201" w:type="dxa"/>
            <w:vMerge w:val="restart"/>
            <w:shd w:val="clear" w:color="auto" w:fill="F3F3F3"/>
            <w:vAlign w:val="center"/>
          </w:tcPr>
          <w:p w14:paraId="4E4C7DB9" w14:textId="77777777" w:rsidR="004630D5" w:rsidRPr="0062221F" w:rsidRDefault="004630D5" w:rsidP="00A96C59">
            <w:pPr>
              <w:spacing w:after="0" w:line="240" w:lineRule="auto"/>
              <w:jc w:val="center"/>
              <w:rPr>
                <w:rFonts w:cs="Simplified Arabic"/>
                <w:b/>
                <w:bCs/>
                <w:sz w:val="28"/>
                <w:szCs w:val="28"/>
              </w:rPr>
            </w:pPr>
            <w:r w:rsidRPr="0062221F"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فرقة والمستوى</w:t>
            </w:r>
          </w:p>
        </w:tc>
        <w:tc>
          <w:tcPr>
            <w:tcW w:w="1135" w:type="dxa"/>
            <w:vMerge w:val="restart"/>
            <w:shd w:val="clear" w:color="auto" w:fill="F3F3F3"/>
            <w:vAlign w:val="center"/>
          </w:tcPr>
          <w:p w14:paraId="677FF5C0" w14:textId="77777777" w:rsidR="004630D5" w:rsidRPr="0062221F" w:rsidRDefault="004630D5" w:rsidP="00A96C59">
            <w:pPr>
              <w:spacing w:after="0" w:line="240" w:lineRule="auto"/>
              <w:jc w:val="center"/>
              <w:rPr>
                <w:rFonts w:cs="Simplified Arabic"/>
                <w:b/>
                <w:bCs/>
                <w:sz w:val="28"/>
                <w:szCs w:val="28"/>
              </w:rPr>
            </w:pPr>
            <w:r w:rsidRPr="0062221F"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فصل الدراسي</w:t>
            </w:r>
          </w:p>
        </w:tc>
      </w:tr>
      <w:tr w:rsidR="004630D5" w:rsidRPr="0062221F" w14:paraId="2AA7DB3F" w14:textId="77777777" w:rsidTr="00A96C59">
        <w:trPr>
          <w:cantSplit/>
          <w:trHeight w:val="130"/>
          <w:jc w:val="center"/>
        </w:trPr>
        <w:tc>
          <w:tcPr>
            <w:tcW w:w="1080" w:type="dxa"/>
            <w:vMerge/>
            <w:vAlign w:val="center"/>
          </w:tcPr>
          <w:p w14:paraId="303F8F7B" w14:textId="77777777" w:rsidR="004630D5" w:rsidRPr="0062221F" w:rsidRDefault="004630D5" w:rsidP="00A96C59">
            <w:pPr>
              <w:spacing w:after="0"/>
              <w:jc w:val="center"/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2463" w:type="dxa"/>
            <w:vMerge/>
            <w:vAlign w:val="center"/>
          </w:tcPr>
          <w:p w14:paraId="117036CE" w14:textId="77777777" w:rsidR="004630D5" w:rsidRPr="0062221F" w:rsidRDefault="004630D5" w:rsidP="00A96C59">
            <w:pPr>
              <w:jc w:val="center"/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1134" w:type="dxa"/>
            <w:vMerge/>
            <w:vAlign w:val="center"/>
          </w:tcPr>
          <w:p w14:paraId="18F33D80" w14:textId="77777777" w:rsidR="004630D5" w:rsidRPr="0062221F" w:rsidRDefault="004630D5" w:rsidP="00A96C59">
            <w:pPr>
              <w:jc w:val="center"/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797" w:type="dxa"/>
            <w:shd w:val="clear" w:color="auto" w:fill="F3F3F3"/>
            <w:vAlign w:val="center"/>
          </w:tcPr>
          <w:p w14:paraId="468B27F9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b/>
                <w:bCs/>
                <w:sz w:val="28"/>
                <w:szCs w:val="28"/>
              </w:rPr>
            </w:pPr>
            <w:r w:rsidRPr="0062221F">
              <w:rPr>
                <w:rFonts w:cs="Simplified Arabic" w:hint="cs"/>
                <w:b/>
                <w:bCs/>
                <w:sz w:val="28"/>
                <w:szCs w:val="28"/>
                <w:rtl/>
              </w:rPr>
              <w:t>نظري</w:t>
            </w:r>
          </w:p>
        </w:tc>
        <w:tc>
          <w:tcPr>
            <w:tcW w:w="826" w:type="dxa"/>
            <w:shd w:val="clear" w:color="auto" w:fill="F3F3F3"/>
            <w:vAlign w:val="center"/>
          </w:tcPr>
          <w:p w14:paraId="63895871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b/>
                <w:bCs/>
                <w:sz w:val="28"/>
                <w:szCs w:val="28"/>
              </w:rPr>
            </w:pPr>
            <w:r w:rsidRPr="0062221F">
              <w:rPr>
                <w:rFonts w:cs="Simplified Arabic" w:hint="cs"/>
                <w:b/>
                <w:bCs/>
                <w:sz w:val="28"/>
                <w:szCs w:val="28"/>
                <w:rtl/>
              </w:rPr>
              <w:t>تمارين</w:t>
            </w:r>
          </w:p>
        </w:tc>
        <w:tc>
          <w:tcPr>
            <w:tcW w:w="720" w:type="dxa"/>
            <w:shd w:val="clear" w:color="auto" w:fill="F3F3F3"/>
            <w:vAlign w:val="center"/>
          </w:tcPr>
          <w:p w14:paraId="2712D0DA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b/>
                <w:bCs/>
                <w:sz w:val="28"/>
                <w:szCs w:val="28"/>
              </w:rPr>
            </w:pPr>
            <w:r w:rsidRPr="0062221F">
              <w:rPr>
                <w:rFonts w:cs="Simplified Arabic" w:hint="cs"/>
                <w:b/>
                <w:bCs/>
                <w:sz w:val="28"/>
                <w:szCs w:val="28"/>
                <w:rtl/>
              </w:rPr>
              <w:t>عملي</w:t>
            </w:r>
          </w:p>
        </w:tc>
        <w:tc>
          <w:tcPr>
            <w:tcW w:w="1201" w:type="dxa"/>
            <w:vMerge/>
            <w:vAlign w:val="center"/>
          </w:tcPr>
          <w:p w14:paraId="17E300F5" w14:textId="77777777" w:rsidR="004630D5" w:rsidRPr="0062221F" w:rsidRDefault="004630D5" w:rsidP="00A96C59">
            <w:pPr>
              <w:jc w:val="center"/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1135" w:type="dxa"/>
            <w:vMerge/>
            <w:vAlign w:val="center"/>
          </w:tcPr>
          <w:p w14:paraId="7AA86E99" w14:textId="77777777" w:rsidR="004630D5" w:rsidRPr="0062221F" w:rsidRDefault="004630D5" w:rsidP="00A96C59">
            <w:pPr>
              <w:jc w:val="center"/>
              <w:rPr>
                <w:rFonts w:cs="Simplified Arabic"/>
                <w:sz w:val="32"/>
                <w:szCs w:val="32"/>
              </w:rPr>
            </w:pPr>
          </w:p>
        </w:tc>
      </w:tr>
      <w:tr w:rsidR="004630D5" w:rsidRPr="0062221F" w14:paraId="40786C29" w14:textId="77777777" w:rsidTr="00A96C59">
        <w:trPr>
          <w:trHeight w:val="122"/>
          <w:jc w:val="center"/>
        </w:trPr>
        <w:tc>
          <w:tcPr>
            <w:tcW w:w="1080" w:type="dxa"/>
          </w:tcPr>
          <w:p w14:paraId="0492B683" w14:textId="77777777" w:rsidR="004630D5" w:rsidRPr="0062221F" w:rsidRDefault="004630D5" w:rsidP="00A96C59">
            <w:pPr>
              <w:pStyle w:val="Footer"/>
              <w:jc w:val="right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2463" w:type="dxa"/>
          </w:tcPr>
          <w:p w14:paraId="0B708307" w14:textId="77777777" w:rsidR="004630D5" w:rsidRPr="0062221F" w:rsidRDefault="004630D5" w:rsidP="00A96C59">
            <w:pPr>
              <w:pStyle w:val="Footer"/>
              <w:jc w:val="right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65F694C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797" w:type="dxa"/>
          </w:tcPr>
          <w:p w14:paraId="45578CEF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826" w:type="dxa"/>
          </w:tcPr>
          <w:p w14:paraId="4AC67E45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720" w:type="dxa"/>
          </w:tcPr>
          <w:p w14:paraId="3BE707EA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1201" w:type="dxa"/>
          </w:tcPr>
          <w:p w14:paraId="29277699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1135" w:type="dxa"/>
          </w:tcPr>
          <w:p w14:paraId="69FD9635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</w:tr>
      <w:tr w:rsidR="004630D5" w:rsidRPr="0062221F" w14:paraId="76BAEB41" w14:textId="77777777" w:rsidTr="00A96C59">
        <w:trPr>
          <w:trHeight w:val="122"/>
          <w:jc w:val="center"/>
        </w:trPr>
        <w:tc>
          <w:tcPr>
            <w:tcW w:w="1080" w:type="dxa"/>
          </w:tcPr>
          <w:p w14:paraId="66DA32DD" w14:textId="77777777" w:rsidR="004630D5" w:rsidRPr="0062221F" w:rsidRDefault="004630D5" w:rsidP="00A96C59">
            <w:pPr>
              <w:spacing w:line="240" w:lineRule="auto"/>
              <w:rPr>
                <w:rFonts w:cs="Simplified Arabic"/>
                <w:sz w:val="18"/>
                <w:szCs w:val="18"/>
                <w:lang w:bidi="ar-EG"/>
              </w:rPr>
            </w:pPr>
          </w:p>
        </w:tc>
        <w:tc>
          <w:tcPr>
            <w:tcW w:w="2463" w:type="dxa"/>
          </w:tcPr>
          <w:p w14:paraId="5BDE3D8C" w14:textId="77777777" w:rsidR="004630D5" w:rsidRPr="0062221F" w:rsidRDefault="004630D5" w:rsidP="00A96C59">
            <w:pPr>
              <w:spacing w:line="240" w:lineRule="auto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7EC07F6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797" w:type="dxa"/>
          </w:tcPr>
          <w:p w14:paraId="34FA5BFC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826" w:type="dxa"/>
          </w:tcPr>
          <w:p w14:paraId="03A79084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720" w:type="dxa"/>
          </w:tcPr>
          <w:p w14:paraId="4E5FD3BF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1201" w:type="dxa"/>
          </w:tcPr>
          <w:p w14:paraId="4D4B1E47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1135" w:type="dxa"/>
          </w:tcPr>
          <w:p w14:paraId="55D5661B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</w:tr>
      <w:tr w:rsidR="004630D5" w:rsidRPr="0062221F" w14:paraId="33BE81A3" w14:textId="77777777" w:rsidTr="00A96C59">
        <w:trPr>
          <w:trHeight w:val="122"/>
          <w:jc w:val="center"/>
        </w:trPr>
        <w:tc>
          <w:tcPr>
            <w:tcW w:w="1080" w:type="dxa"/>
          </w:tcPr>
          <w:p w14:paraId="7BE00775" w14:textId="77777777" w:rsidR="004630D5" w:rsidRPr="0062221F" w:rsidRDefault="004630D5" w:rsidP="00A96C59">
            <w:pPr>
              <w:spacing w:line="240" w:lineRule="auto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2463" w:type="dxa"/>
          </w:tcPr>
          <w:p w14:paraId="5C8B149B" w14:textId="77777777" w:rsidR="004630D5" w:rsidRPr="0062221F" w:rsidRDefault="004630D5" w:rsidP="00A96C59">
            <w:pPr>
              <w:spacing w:line="240" w:lineRule="auto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EA256F2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797" w:type="dxa"/>
          </w:tcPr>
          <w:p w14:paraId="14EE7D8C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826" w:type="dxa"/>
          </w:tcPr>
          <w:p w14:paraId="1C533276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720" w:type="dxa"/>
          </w:tcPr>
          <w:p w14:paraId="3EC3A119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1201" w:type="dxa"/>
          </w:tcPr>
          <w:p w14:paraId="720819D1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  <w:tc>
          <w:tcPr>
            <w:tcW w:w="1135" w:type="dxa"/>
          </w:tcPr>
          <w:p w14:paraId="3BD349AF" w14:textId="77777777" w:rsidR="004630D5" w:rsidRPr="0062221F" w:rsidRDefault="004630D5" w:rsidP="00A96C59">
            <w:pPr>
              <w:spacing w:line="240" w:lineRule="auto"/>
              <w:jc w:val="center"/>
              <w:rPr>
                <w:rFonts w:cs="Simplified Arabic"/>
                <w:sz w:val="18"/>
                <w:szCs w:val="18"/>
              </w:rPr>
            </w:pPr>
          </w:p>
        </w:tc>
      </w:tr>
    </w:tbl>
    <w:p w14:paraId="2E80137F" w14:textId="77777777" w:rsidR="004630D5" w:rsidRPr="00221F51" w:rsidRDefault="004630D5" w:rsidP="004630D5">
      <w:pPr>
        <w:pStyle w:val="Heading9"/>
        <w:ind w:firstLine="1124"/>
        <w:rPr>
          <w:rFonts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cs="Simplified Arabic" w:hint="cs"/>
          <w:b w:val="0"/>
          <w:bCs w:val="0"/>
          <w:color w:val="auto"/>
          <w:sz w:val="32"/>
          <w:szCs w:val="32"/>
          <w:rtl/>
        </w:rPr>
        <w:t xml:space="preserve">ب- اختياري :  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80"/>
        <w:gridCol w:w="2796"/>
        <w:gridCol w:w="1020"/>
        <w:gridCol w:w="771"/>
        <w:gridCol w:w="843"/>
        <w:gridCol w:w="765"/>
        <w:gridCol w:w="1100"/>
        <w:gridCol w:w="993"/>
      </w:tblGrid>
      <w:tr w:rsidR="004630D5" w:rsidRPr="0062221F" w14:paraId="228F5ACD" w14:textId="77777777" w:rsidTr="00A96C59">
        <w:trPr>
          <w:cantSplit/>
          <w:jc w:val="center"/>
        </w:trPr>
        <w:tc>
          <w:tcPr>
            <w:tcW w:w="1080" w:type="dxa"/>
            <w:vMerge w:val="restart"/>
            <w:shd w:val="clear" w:color="auto" w:fill="F3F3F3"/>
            <w:vAlign w:val="center"/>
          </w:tcPr>
          <w:p w14:paraId="0278BB58" w14:textId="77777777" w:rsidR="004630D5" w:rsidRPr="0062221F" w:rsidRDefault="004630D5" w:rsidP="00A96C59">
            <w:pPr>
              <w:jc w:val="center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كود أو رقم المقرر</w:t>
            </w:r>
          </w:p>
        </w:tc>
        <w:tc>
          <w:tcPr>
            <w:tcW w:w="2796" w:type="dxa"/>
            <w:vMerge w:val="restart"/>
            <w:shd w:val="clear" w:color="auto" w:fill="F3F3F3"/>
            <w:vAlign w:val="center"/>
          </w:tcPr>
          <w:p w14:paraId="6CB7C807" w14:textId="77777777" w:rsidR="004630D5" w:rsidRPr="0062221F" w:rsidRDefault="004630D5" w:rsidP="00A96C59">
            <w:pPr>
              <w:jc w:val="center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اسم المقرر</w:t>
            </w:r>
          </w:p>
        </w:tc>
        <w:tc>
          <w:tcPr>
            <w:tcW w:w="887" w:type="dxa"/>
            <w:vMerge w:val="restart"/>
            <w:shd w:val="clear" w:color="auto" w:fill="F3F3F3"/>
            <w:vAlign w:val="center"/>
          </w:tcPr>
          <w:p w14:paraId="6181A310" w14:textId="77777777" w:rsidR="004630D5" w:rsidRPr="0062221F" w:rsidRDefault="004630D5" w:rsidP="00A96C59">
            <w:pPr>
              <w:jc w:val="center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عدد الوحدات</w:t>
            </w:r>
          </w:p>
        </w:tc>
        <w:tc>
          <w:tcPr>
            <w:tcW w:w="2096" w:type="dxa"/>
            <w:gridSpan w:val="3"/>
            <w:shd w:val="clear" w:color="auto" w:fill="F3F3F3"/>
            <w:vAlign w:val="center"/>
          </w:tcPr>
          <w:p w14:paraId="45598A95" w14:textId="77777777" w:rsidR="004630D5" w:rsidRPr="0062221F" w:rsidRDefault="004630D5" w:rsidP="00A96C59">
            <w:pPr>
              <w:jc w:val="center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عدد الساعات الأسبوعية</w:t>
            </w:r>
          </w:p>
        </w:tc>
        <w:tc>
          <w:tcPr>
            <w:tcW w:w="896" w:type="dxa"/>
            <w:vMerge w:val="restart"/>
            <w:shd w:val="clear" w:color="auto" w:fill="F3F3F3"/>
            <w:vAlign w:val="center"/>
          </w:tcPr>
          <w:p w14:paraId="172653F1" w14:textId="77777777" w:rsidR="004630D5" w:rsidRPr="0062221F" w:rsidRDefault="004630D5" w:rsidP="00A96C59">
            <w:pPr>
              <w:jc w:val="center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الفرقة والمستوى</w:t>
            </w:r>
          </w:p>
        </w:tc>
        <w:tc>
          <w:tcPr>
            <w:tcW w:w="993" w:type="dxa"/>
            <w:vMerge w:val="restart"/>
            <w:shd w:val="clear" w:color="auto" w:fill="F3F3F3"/>
            <w:vAlign w:val="center"/>
          </w:tcPr>
          <w:p w14:paraId="346F07EA" w14:textId="77777777" w:rsidR="004630D5" w:rsidRPr="0062221F" w:rsidRDefault="004630D5" w:rsidP="00A96C59">
            <w:pPr>
              <w:jc w:val="center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الفصل الدراسي</w:t>
            </w:r>
          </w:p>
        </w:tc>
      </w:tr>
      <w:tr w:rsidR="004630D5" w:rsidRPr="0062221F" w14:paraId="6F436002" w14:textId="77777777" w:rsidTr="00A96C59">
        <w:trPr>
          <w:cantSplit/>
          <w:trHeight w:val="469"/>
          <w:jc w:val="center"/>
        </w:trPr>
        <w:tc>
          <w:tcPr>
            <w:tcW w:w="1080" w:type="dxa"/>
            <w:vMerge/>
            <w:vAlign w:val="center"/>
          </w:tcPr>
          <w:p w14:paraId="709B2630" w14:textId="77777777" w:rsidR="004630D5" w:rsidRPr="0062221F" w:rsidRDefault="004630D5" w:rsidP="00A96C59">
            <w:pPr>
              <w:spacing w:after="0"/>
              <w:jc w:val="center"/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2796" w:type="dxa"/>
            <w:vMerge/>
            <w:vAlign w:val="center"/>
          </w:tcPr>
          <w:p w14:paraId="0B14F6BA" w14:textId="77777777" w:rsidR="004630D5" w:rsidRPr="0062221F" w:rsidRDefault="004630D5" w:rsidP="00A96C59">
            <w:pPr>
              <w:spacing w:after="0"/>
              <w:jc w:val="center"/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887" w:type="dxa"/>
            <w:vMerge/>
            <w:vAlign w:val="center"/>
          </w:tcPr>
          <w:p w14:paraId="3E49F7A4" w14:textId="77777777" w:rsidR="004630D5" w:rsidRPr="0062221F" w:rsidRDefault="004630D5" w:rsidP="00A96C59">
            <w:pPr>
              <w:spacing w:after="0"/>
              <w:jc w:val="center"/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719" w:type="dxa"/>
            <w:shd w:val="clear" w:color="auto" w:fill="F3F3F3"/>
            <w:vAlign w:val="center"/>
          </w:tcPr>
          <w:p w14:paraId="36AE1FA7" w14:textId="77777777" w:rsidR="004630D5" w:rsidRPr="0062221F" w:rsidRDefault="004630D5" w:rsidP="00A96C59">
            <w:pPr>
              <w:spacing w:after="0"/>
              <w:jc w:val="center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نظري</w:t>
            </w:r>
          </w:p>
        </w:tc>
        <w:tc>
          <w:tcPr>
            <w:tcW w:w="736" w:type="dxa"/>
            <w:shd w:val="clear" w:color="auto" w:fill="F3F3F3"/>
            <w:vAlign w:val="center"/>
          </w:tcPr>
          <w:p w14:paraId="510111AC" w14:textId="77777777" w:rsidR="004630D5" w:rsidRPr="0062221F" w:rsidRDefault="004630D5" w:rsidP="00A96C59">
            <w:pPr>
              <w:spacing w:after="0"/>
              <w:jc w:val="center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تمارين</w:t>
            </w:r>
          </w:p>
        </w:tc>
        <w:tc>
          <w:tcPr>
            <w:tcW w:w="641" w:type="dxa"/>
            <w:shd w:val="clear" w:color="auto" w:fill="F3F3F3"/>
            <w:vAlign w:val="center"/>
          </w:tcPr>
          <w:p w14:paraId="310FE2AE" w14:textId="77777777" w:rsidR="004630D5" w:rsidRPr="0062221F" w:rsidRDefault="004630D5" w:rsidP="00A96C59">
            <w:pPr>
              <w:spacing w:after="0"/>
              <w:jc w:val="center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عملي</w:t>
            </w:r>
          </w:p>
        </w:tc>
        <w:tc>
          <w:tcPr>
            <w:tcW w:w="896" w:type="dxa"/>
            <w:vMerge/>
            <w:vAlign w:val="center"/>
          </w:tcPr>
          <w:p w14:paraId="4977F5F7" w14:textId="77777777" w:rsidR="004630D5" w:rsidRPr="0062221F" w:rsidRDefault="004630D5" w:rsidP="00A96C59">
            <w:pPr>
              <w:spacing w:after="0"/>
              <w:jc w:val="center"/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993" w:type="dxa"/>
            <w:vMerge/>
            <w:vAlign w:val="center"/>
          </w:tcPr>
          <w:p w14:paraId="1A23ECE2" w14:textId="77777777" w:rsidR="004630D5" w:rsidRPr="0062221F" w:rsidRDefault="004630D5" w:rsidP="00A96C59">
            <w:pPr>
              <w:spacing w:after="0"/>
              <w:jc w:val="center"/>
              <w:rPr>
                <w:rFonts w:cs="Simplified Arabic"/>
                <w:sz w:val="32"/>
                <w:szCs w:val="32"/>
              </w:rPr>
            </w:pPr>
          </w:p>
        </w:tc>
      </w:tr>
      <w:tr w:rsidR="004630D5" w:rsidRPr="0062221F" w14:paraId="659D92E4" w14:textId="77777777" w:rsidTr="00A96C59">
        <w:trPr>
          <w:jc w:val="center"/>
        </w:trPr>
        <w:tc>
          <w:tcPr>
            <w:tcW w:w="1080" w:type="dxa"/>
          </w:tcPr>
          <w:p w14:paraId="06C718A1" w14:textId="77777777" w:rsidR="004630D5" w:rsidRPr="0062221F" w:rsidRDefault="004630D5" w:rsidP="00A96C59">
            <w:pPr>
              <w:pStyle w:val="Footer"/>
              <w:jc w:val="right"/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2796" w:type="dxa"/>
          </w:tcPr>
          <w:p w14:paraId="1F087B2F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887" w:type="dxa"/>
          </w:tcPr>
          <w:p w14:paraId="236A7160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719" w:type="dxa"/>
          </w:tcPr>
          <w:p w14:paraId="458C254D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736" w:type="dxa"/>
          </w:tcPr>
          <w:p w14:paraId="2C7FC202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641" w:type="dxa"/>
          </w:tcPr>
          <w:p w14:paraId="3C4281B2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896" w:type="dxa"/>
          </w:tcPr>
          <w:p w14:paraId="5E7661A1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993" w:type="dxa"/>
          </w:tcPr>
          <w:p w14:paraId="7E8C40C4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</w:tr>
      <w:tr w:rsidR="004630D5" w:rsidRPr="0062221F" w14:paraId="0DD08711" w14:textId="77777777" w:rsidTr="00A96C59">
        <w:trPr>
          <w:jc w:val="center"/>
        </w:trPr>
        <w:tc>
          <w:tcPr>
            <w:tcW w:w="1080" w:type="dxa"/>
          </w:tcPr>
          <w:p w14:paraId="6919200C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  <w:lang w:bidi="ar-EG"/>
              </w:rPr>
            </w:pPr>
          </w:p>
        </w:tc>
        <w:tc>
          <w:tcPr>
            <w:tcW w:w="2796" w:type="dxa"/>
          </w:tcPr>
          <w:p w14:paraId="03EF69CB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887" w:type="dxa"/>
          </w:tcPr>
          <w:p w14:paraId="12BA46C6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719" w:type="dxa"/>
          </w:tcPr>
          <w:p w14:paraId="0F39CBFC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736" w:type="dxa"/>
          </w:tcPr>
          <w:p w14:paraId="375342E9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641" w:type="dxa"/>
          </w:tcPr>
          <w:p w14:paraId="103ABF9C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896" w:type="dxa"/>
          </w:tcPr>
          <w:p w14:paraId="38D58AC8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993" w:type="dxa"/>
          </w:tcPr>
          <w:p w14:paraId="7339DC97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</w:tr>
      <w:tr w:rsidR="004630D5" w:rsidRPr="0062221F" w14:paraId="56461CC4" w14:textId="77777777" w:rsidTr="00A96C59">
        <w:trPr>
          <w:jc w:val="center"/>
        </w:trPr>
        <w:tc>
          <w:tcPr>
            <w:tcW w:w="1080" w:type="dxa"/>
          </w:tcPr>
          <w:p w14:paraId="13DA548C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2796" w:type="dxa"/>
          </w:tcPr>
          <w:p w14:paraId="39EA2945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887" w:type="dxa"/>
          </w:tcPr>
          <w:p w14:paraId="673E0E8F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719" w:type="dxa"/>
          </w:tcPr>
          <w:p w14:paraId="52C183A0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736" w:type="dxa"/>
          </w:tcPr>
          <w:p w14:paraId="64E37EBE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641" w:type="dxa"/>
          </w:tcPr>
          <w:p w14:paraId="06823544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896" w:type="dxa"/>
          </w:tcPr>
          <w:p w14:paraId="4C4216F1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993" w:type="dxa"/>
          </w:tcPr>
          <w:p w14:paraId="1E76FFF5" w14:textId="77777777" w:rsidR="004630D5" w:rsidRPr="0062221F" w:rsidRDefault="004630D5" w:rsidP="00A96C59">
            <w:pPr>
              <w:rPr>
                <w:rFonts w:cs="Simplified Arabic"/>
                <w:sz w:val="32"/>
                <w:szCs w:val="32"/>
              </w:rPr>
            </w:pPr>
          </w:p>
        </w:tc>
      </w:tr>
    </w:tbl>
    <w:p w14:paraId="5ACA5EF9" w14:textId="496B6BFD" w:rsidR="004630D5" w:rsidRPr="00221F51" w:rsidRDefault="004630D5" w:rsidP="004630D5">
      <w:pPr>
        <w:pStyle w:val="Heading9"/>
        <w:ind w:left="17"/>
        <w:rPr>
          <w:rFonts w:cs="Simplified Arabic"/>
          <w:b w:val="0"/>
          <w:bCs w:val="0"/>
          <w:color w:val="auto"/>
          <w:sz w:val="32"/>
          <w:szCs w:val="32"/>
          <w:rtl/>
        </w:rPr>
      </w:pPr>
      <w:r w:rsidRPr="00D55539">
        <w:rPr>
          <w:rFonts w:cs="Simplified Arabic"/>
          <w:b w:val="0"/>
          <w:bCs w:val="0"/>
          <w:noProof/>
          <w:color w:val="auto"/>
          <w:sz w:val="32"/>
          <w:szCs w:val="32"/>
          <w:rtl/>
          <w:lang w:val="ar-SA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101043" wp14:editId="6B84317D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2216785" cy="387350"/>
                <wp:effectExtent l="13335" t="5080" r="8255" b="762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6785" cy="387350"/>
                        </a:xfrm>
                        <a:prstGeom prst="rect">
                          <a:avLst/>
                        </a:prstGeom>
                        <a:solidFill>
                          <a:srgbClr val="EAEAEA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F014A4" w14:textId="77777777" w:rsidR="004630D5" w:rsidRPr="007A1601" w:rsidRDefault="004630D5" w:rsidP="004630D5">
                            <w:pPr>
                              <w:pStyle w:val="Footer"/>
                              <w:jc w:val="center"/>
                              <w:rPr>
                                <w:rFonts w:ascii="ae_AlMateen" w:hAnsi="ae_AlMateen" w:cs="Simplified Arabic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7A1601">
                              <w:rPr>
                                <w:rFonts w:ascii="ae_AlMateen" w:hAnsi="ae_AlMateen" w:cs="Simplified Arabic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راجع استمارات توصيف المقرر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10104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18pt;width:174.55pt;height:3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" fillcolor="#eaeaea">
                <v:textbox>
                  <w:txbxContent>
                    <w:p w14:paraId="28F014A4" w14:textId="77777777" w:rsidR="004630D5" w:rsidRPr="007A1601" w:rsidRDefault="004630D5" w:rsidP="004630D5">
                      <w:pPr>
                        <w:pStyle w:val="Footer"/>
                        <w:jc w:val="center"/>
                        <w:rPr>
                          <w:rFonts w:ascii="ae_AlMateen" w:hAnsi="ae_AlMateen" w:cs="Simplified Arabic"/>
                          <w:b/>
                          <w:bCs/>
                          <w:sz w:val="24"/>
                          <w:szCs w:val="24"/>
                        </w:rPr>
                      </w:pPr>
                      <w:r w:rsidRPr="007A1601">
                        <w:rPr>
                          <w:rFonts w:ascii="ae_AlMateen" w:hAnsi="ae_AlMateen" w:cs="Simplified Arabic"/>
                          <w:b/>
                          <w:bCs/>
                          <w:sz w:val="24"/>
                          <w:szCs w:val="24"/>
                          <w:rtl/>
                        </w:rPr>
                        <w:t>راجع استمارات توصيف المقررات</w:t>
                      </w:r>
                    </w:p>
                  </w:txbxContent>
                </v:textbox>
              </v:shape>
            </w:pict>
          </mc:Fallback>
        </mc:AlternateContent>
      </w:r>
      <w:r w:rsidRPr="00221F51">
        <w:rPr>
          <w:rFonts w:cs="Simplified Arabic" w:hint="cs"/>
          <w:b w:val="0"/>
          <w:bCs w:val="0"/>
          <w:color w:val="auto"/>
          <w:sz w:val="32"/>
          <w:szCs w:val="32"/>
          <w:rtl/>
        </w:rPr>
        <w:t>5-  محتويات المقررات  :</w:t>
      </w:r>
    </w:p>
    <w:p w14:paraId="20AA5325" w14:textId="77777777" w:rsidR="004630D5" w:rsidRPr="00221F51" w:rsidRDefault="004630D5" w:rsidP="004630D5">
      <w:pPr>
        <w:pStyle w:val="Heading9"/>
        <w:ind w:left="584"/>
        <w:rPr>
          <w:rFonts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cs="Simplified Arabic" w:hint="cs"/>
          <w:b w:val="0"/>
          <w:bCs w:val="0"/>
          <w:color w:val="auto"/>
          <w:sz w:val="32"/>
          <w:szCs w:val="32"/>
          <w:rtl/>
        </w:rPr>
        <w:t xml:space="preserve">كود أو رقم المقرر  :    </w:t>
      </w:r>
    </w:p>
    <w:p w14:paraId="4144805E" w14:textId="77777777" w:rsidR="004630D5" w:rsidRPr="00221F51" w:rsidRDefault="004630D5" w:rsidP="004630D5">
      <w:pPr>
        <w:pStyle w:val="Heading9"/>
        <w:ind w:left="584"/>
        <w:rPr>
          <w:rFonts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cs="Simplified Arabic" w:hint="cs"/>
          <w:b w:val="0"/>
          <w:bCs w:val="0"/>
          <w:color w:val="auto"/>
          <w:sz w:val="32"/>
          <w:szCs w:val="32"/>
          <w:rtl/>
        </w:rPr>
        <w:t>اسم المقرر :</w:t>
      </w:r>
    </w:p>
    <w:p w14:paraId="7BFD6C63" w14:textId="77777777" w:rsidR="004630D5" w:rsidRPr="00221F51" w:rsidRDefault="004630D5" w:rsidP="004630D5">
      <w:pPr>
        <w:pStyle w:val="Heading9"/>
        <w:ind w:left="17"/>
        <w:rPr>
          <w:rFonts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cs="Simplified Arabic" w:hint="cs"/>
          <w:b w:val="0"/>
          <w:bCs w:val="0"/>
          <w:color w:val="auto"/>
          <w:sz w:val="32"/>
          <w:szCs w:val="32"/>
          <w:rtl/>
        </w:rPr>
        <w:t>6-  متطلبات الالتحاق بالبرنامج  :</w:t>
      </w:r>
    </w:p>
    <w:p w14:paraId="443414CA" w14:textId="77777777" w:rsidR="004630D5" w:rsidRPr="00221F51" w:rsidRDefault="004630D5" w:rsidP="004630D5">
      <w:pPr>
        <w:pStyle w:val="Heading9"/>
        <w:ind w:left="584"/>
        <w:jc w:val="lowKashida"/>
        <w:rPr>
          <w:rFonts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cs="Simplified Arabic" w:hint="cs"/>
          <w:b w:val="0"/>
          <w:bCs w:val="0"/>
          <w:color w:val="auto"/>
          <w:sz w:val="32"/>
          <w:szCs w:val="32"/>
          <w:rtl/>
        </w:rPr>
        <w:t>...................................................................................</w:t>
      </w:r>
    </w:p>
    <w:p w14:paraId="1D0E68EB" w14:textId="77777777" w:rsidR="004630D5" w:rsidRPr="00221F51" w:rsidRDefault="004630D5" w:rsidP="004630D5">
      <w:pPr>
        <w:pStyle w:val="Heading9"/>
        <w:ind w:left="584"/>
        <w:jc w:val="lowKashida"/>
        <w:rPr>
          <w:rFonts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cs="Simplified Arabic" w:hint="cs"/>
          <w:b w:val="0"/>
          <w:bCs w:val="0"/>
          <w:color w:val="auto"/>
          <w:sz w:val="32"/>
          <w:szCs w:val="32"/>
          <w:rtl/>
        </w:rPr>
        <w:t>...................................................................................</w:t>
      </w:r>
    </w:p>
    <w:p w14:paraId="4CDBC98D" w14:textId="77777777" w:rsidR="004630D5" w:rsidRPr="00221F51" w:rsidRDefault="004630D5" w:rsidP="004630D5">
      <w:pPr>
        <w:pStyle w:val="Heading9"/>
        <w:ind w:left="584"/>
        <w:jc w:val="lowKashida"/>
        <w:rPr>
          <w:rFonts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cs="Simplified Arabic" w:hint="cs"/>
          <w:b w:val="0"/>
          <w:bCs w:val="0"/>
          <w:color w:val="auto"/>
          <w:sz w:val="32"/>
          <w:szCs w:val="32"/>
          <w:rtl/>
        </w:rPr>
        <w:t>...................................................................................</w:t>
      </w:r>
    </w:p>
    <w:p w14:paraId="26CFF952" w14:textId="77777777" w:rsidR="004630D5" w:rsidRPr="00221F51" w:rsidRDefault="004630D5" w:rsidP="004630D5">
      <w:pPr>
        <w:pStyle w:val="Heading9"/>
        <w:ind w:left="17"/>
        <w:rPr>
          <w:rFonts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cs="Simplified Arabic" w:hint="cs"/>
          <w:b w:val="0"/>
          <w:bCs w:val="0"/>
          <w:color w:val="auto"/>
          <w:sz w:val="32"/>
          <w:szCs w:val="32"/>
          <w:rtl/>
        </w:rPr>
        <w:t>7-  القواعد المنظمة لاستكمال البرنامج  :</w:t>
      </w:r>
    </w:p>
    <w:p w14:paraId="139C8320" w14:textId="77777777" w:rsidR="004630D5" w:rsidRPr="00221F51" w:rsidRDefault="004630D5" w:rsidP="004630D5">
      <w:pPr>
        <w:pStyle w:val="Heading9"/>
        <w:ind w:left="584"/>
        <w:jc w:val="lowKashida"/>
        <w:rPr>
          <w:rFonts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cs="Simplified Arabic" w:hint="cs"/>
          <w:b w:val="0"/>
          <w:bCs w:val="0"/>
          <w:color w:val="auto"/>
          <w:sz w:val="32"/>
          <w:szCs w:val="32"/>
          <w:rtl/>
        </w:rPr>
        <w:t>...................................................................................</w:t>
      </w:r>
    </w:p>
    <w:p w14:paraId="765F2F46" w14:textId="77777777" w:rsidR="004630D5" w:rsidRPr="00221F51" w:rsidRDefault="004630D5" w:rsidP="004630D5">
      <w:pPr>
        <w:pStyle w:val="Heading9"/>
        <w:ind w:left="584"/>
        <w:jc w:val="lowKashida"/>
        <w:rPr>
          <w:rFonts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cs="Simplified Arabic" w:hint="cs"/>
          <w:b w:val="0"/>
          <w:bCs w:val="0"/>
          <w:color w:val="auto"/>
          <w:sz w:val="32"/>
          <w:szCs w:val="32"/>
          <w:rtl/>
        </w:rPr>
        <w:t>...................................................................................</w:t>
      </w:r>
    </w:p>
    <w:p w14:paraId="3CA589AA" w14:textId="77777777" w:rsidR="004630D5" w:rsidRPr="00221F51" w:rsidRDefault="004630D5" w:rsidP="004630D5">
      <w:pPr>
        <w:pStyle w:val="Heading9"/>
        <w:ind w:left="584"/>
        <w:jc w:val="lowKashida"/>
        <w:rPr>
          <w:rFonts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cs="Simplified Arabic" w:hint="cs"/>
          <w:b w:val="0"/>
          <w:bCs w:val="0"/>
          <w:color w:val="auto"/>
          <w:sz w:val="32"/>
          <w:szCs w:val="32"/>
          <w:rtl/>
        </w:rPr>
        <w:t>...................................................................................</w:t>
      </w:r>
    </w:p>
    <w:p w14:paraId="359F14B4" w14:textId="77777777" w:rsidR="004630D5" w:rsidRPr="00221F51" w:rsidRDefault="004630D5" w:rsidP="004630D5">
      <w:pPr>
        <w:pStyle w:val="Heading9"/>
        <w:spacing w:line="360" w:lineRule="auto"/>
        <w:ind w:left="17"/>
        <w:rPr>
          <w:rFonts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cs="Simplified Arabic" w:hint="cs"/>
          <w:b w:val="0"/>
          <w:bCs w:val="0"/>
          <w:color w:val="auto"/>
          <w:sz w:val="32"/>
          <w:szCs w:val="32"/>
          <w:rtl/>
        </w:rPr>
        <w:t>8- طرق وقواعد تقييم الملتحقين بالبرنامج  :</w:t>
      </w:r>
    </w:p>
    <w:p w14:paraId="32E9FDFB" w14:textId="77777777" w:rsidR="004630D5" w:rsidRPr="00221F51" w:rsidRDefault="004630D5" w:rsidP="004630D5">
      <w:pPr>
        <w:pStyle w:val="Heading9"/>
        <w:spacing w:line="360" w:lineRule="auto"/>
        <w:ind w:left="17"/>
        <w:rPr>
          <w:rFonts w:cs="Simplified Arabic"/>
          <w:b w:val="0"/>
          <w:bCs w:val="0"/>
          <w:color w:val="auto"/>
          <w:sz w:val="32"/>
          <w:szCs w:val="32"/>
          <w:rtl/>
        </w:rPr>
      </w:pPr>
      <w:r w:rsidRPr="00221F51">
        <w:rPr>
          <w:rFonts w:cs="Simplified Arabic" w:hint="cs"/>
          <w:b w:val="0"/>
          <w:bCs w:val="0"/>
          <w:color w:val="auto"/>
          <w:sz w:val="32"/>
          <w:szCs w:val="32"/>
          <w:rtl/>
        </w:rPr>
        <w:t>9- طرق  تقويم البرنامج  :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000" w:firstRow="0" w:lastRow="0" w:firstColumn="0" w:lastColumn="0" w:noHBand="0" w:noVBand="0"/>
      </w:tblPr>
      <w:tblGrid>
        <w:gridCol w:w="3818"/>
        <w:gridCol w:w="1800"/>
        <w:gridCol w:w="1789"/>
      </w:tblGrid>
      <w:tr w:rsidR="004630D5" w:rsidRPr="0062221F" w14:paraId="33EE7F97" w14:textId="77777777" w:rsidTr="004A249F">
        <w:trPr>
          <w:cantSplit/>
          <w:trHeight w:val="265"/>
          <w:jc w:val="center"/>
        </w:trPr>
        <w:tc>
          <w:tcPr>
            <w:tcW w:w="3818" w:type="dxa"/>
            <w:shd w:val="clear" w:color="auto" w:fill="F3F3F3"/>
            <w:vAlign w:val="center"/>
          </w:tcPr>
          <w:p w14:paraId="55C14FB0" w14:textId="77777777" w:rsidR="004630D5" w:rsidRPr="0062221F" w:rsidRDefault="004630D5" w:rsidP="00A96C59">
            <w:pPr>
              <w:spacing w:after="0"/>
              <w:jc w:val="center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القائم بالتقويم</w:t>
            </w:r>
          </w:p>
        </w:tc>
        <w:tc>
          <w:tcPr>
            <w:tcW w:w="1800" w:type="dxa"/>
            <w:shd w:val="clear" w:color="auto" w:fill="F3F3F3"/>
            <w:vAlign w:val="center"/>
          </w:tcPr>
          <w:p w14:paraId="741AF40B" w14:textId="77777777" w:rsidR="004630D5" w:rsidRPr="0062221F" w:rsidRDefault="004630D5" w:rsidP="00A96C59">
            <w:pPr>
              <w:spacing w:after="0"/>
              <w:jc w:val="center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الوسيلة</w:t>
            </w:r>
          </w:p>
        </w:tc>
        <w:tc>
          <w:tcPr>
            <w:tcW w:w="1789" w:type="dxa"/>
            <w:shd w:val="clear" w:color="auto" w:fill="F3F3F3"/>
            <w:vAlign w:val="center"/>
          </w:tcPr>
          <w:p w14:paraId="4911336C" w14:textId="77777777" w:rsidR="004630D5" w:rsidRPr="0062221F" w:rsidRDefault="004630D5" w:rsidP="00A96C59">
            <w:pPr>
              <w:spacing w:after="0"/>
              <w:jc w:val="center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العينة</w:t>
            </w:r>
          </w:p>
        </w:tc>
      </w:tr>
      <w:tr w:rsidR="004630D5" w:rsidRPr="0062221F" w14:paraId="23B67E08" w14:textId="77777777" w:rsidTr="004A249F">
        <w:trPr>
          <w:cantSplit/>
          <w:jc w:val="center"/>
        </w:trPr>
        <w:tc>
          <w:tcPr>
            <w:tcW w:w="3818" w:type="dxa"/>
            <w:shd w:val="clear" w:color="auto" w:fill="F3F3F3"/>
          </w:tcPr>
          <w:p w14:paraId="5FA19706" w14:textId="77777777" w:rsidR="004630D5" w:rsidRPr="0062221F" w:rsidRDefault="004630D5" w:rsidP="00A96C59">
            <w:pPr>
              <w:spacing w:after="0"/>
              <w:ind w:firstLine="72"/>
              <w:jc w:val="right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1- طلاب الفرقة النهائية</w:t>
            </w:r>
          </w:p>
        </w:tc>
        <w:tc>
          <w:tcPr>
            <w:tcW w:w="1800" w:type="dxa"/>
            <w:shd w:val="clear" w:color="auto" w:fill="auto"/>
          </w:tcPr>
          <w:p w14:paraId="552BB2D8" w14:textId="77777777" w:rsidR="004630D5" w:rsidRPr="0062221F" w:rsidRDefault="004630D5" w:rsidP="00A96C59">
            <w:pPr>
              <w:spacing w:after="0"/>
              <w:ind w:firstLine="72"/>
              <w:jc w:val="center"/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1789" w:type="dxa"/>
            <w:shd w:val="clear" w:color="auto" w:fill="auto"/>
          </w:tcPr>
          <w:p w14:paraId="0878F75E" w14:textId="77777777" w:rsidR="004630D5" w:rsidRPr="0062221F" w:rsidRDefault="004630D5" w:rsidP="00A96C59">
            <w:pPr>
              <w:spacing w:after="0"/>
              <w:ind w:firstLine="72"/>
              <w:jc w:val="center"/>
              <w:rPr>
                <w:rFonts w:cs="Simplified Arabic"/>
                <w:sz w:val="32"/>
                <w:szCs w:val="32"/>
              </w:rPr>
            </w:pPr>
          </w:p>
        </w:tc>
      </w:tr>
      <w:tr w:rsidR="004630D5" w:rsidRPr="0062221F" w14:paraId="5468ECDA" w14:textId="77777777" w:rsidTr="004A249F">
        <w:trPr>
          <w:cantSplit/>
          <w:jc w:val="center"/>
        </w:trPr>
        <w:tc>
          <w:tcPr>
            <w:tcW w:w="3818" w:type="dxa"/>
            <w:shd w:val="clear" w:color="auto" w:fill="F3F3F3"/>
          </w:tcPr>
          <w:p w14:paraId="2B0DCB2E" w14:textId="77777777" w:rsidR="004630D5" w:rsidRPr="0062221F" w:rsidRDefault="004630D5" w:rsidP="00A96C59">
            <w:pPr>
              <w:spacing w:after="0"/>
              <w:ind w:firstLine="72"/>
              <w:jc w:val="right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2- الخريجون</w:t>
            </w:r>
          </w:p>
        </w:tc>
        <w:tc>
          <w:tcPr>
            <w:tcW w:w="1800" w:type="dxa"/>
            <w:shd w:val="clear" w:color="auto" w:fill="auto"/>
          </w:tcPr>
          <w:p w14:paraId="4B38681F" w14:textId="77777777" w:rsidR="004630D5" w:rsidRPr="0062221F" w:rsidRDefault="004630D5" w:rsidP="00A96C59">
            <w:pPr>
              <w:spacing w:after="0"/>
              <w:ind w:firstLine="72"/>
              <w:jc w:val="center"/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1789" w:type="dxa"/>
            <w:shd w:val="clear" w:color="auto" w:fill="auto"/>
          </w:tcPr>
          <w:p w14:paraId="4DFF40E2" w14:textId="77777777" w:rsidR="004630D5" w:rsidRPr="0062221F" w:rsidRDefault="004630D5" w:rsidP="00A96C59">
            <w:pPr>
              <w:spacing w:after="0"/>
              <w:ind w:firstLine="72"/>
              <w:jc w:val="center"/>
              <w:rPr>
                <w:rFonts w:cs="Simplified Arabic"/>
                <w:sz w:val="32"/>
                <w:szCs w:val="32"/>
              </w:rPr>
            </w:pPr>
          </w:p>
        </w:tc>
      </w:tr>
      <w:tr w:rsidR="004630D5" w:rsidRPr="0062221F" w14:paraId="7F6C2ED6" w14:textId="77777777" w:rsidTr="004A249F">
        <w:trPr>
          <w:cantSplit/>
          <w:jc w:val="center"/>
        </w:trPr>
        <w:tc>
          <w:tcPr>
            <w:tcW w:w="3818" w:type="dxa"/>
            <w:shd w:val="clear" w:color="auto" w:fill="F3F3F3"/>
          </w:tcPr>
          <w:p w14:paraId="58533D5D" w14:textId="77777777" w:rsidR="004630D5" w:rsidRPr="0062221F" w:rsidRDefault="004630D5" w:rsidP="00A96C59">
            <w:pPr>
              <w:spacing w:after="0"/>
              <w:ind w:firstLine="72"/>
              <w:jc w:val="right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3- أصحاب الأعمال</w:t>
            </w:r>
          </w:p>
        </w:tc>
        <w:tc>
          <w:tcPr>
            <w:tcW w:w="1800" w:type="dxa"/>
            <w:shd w:val="clear" w:color="auto" w:fill="auto"/>
          </w:tcPr>
          <w:p w14:paraId="0C65EE48" w14:textId="77777777" w:rsidR="004630D5" w:rsidRPr="0062221F" w:rsidRDefault="004630D5" w:rsidP="00A96C59">
            <w:pPr>
              <w:spacing w:after="0"/>
              <w:ind w:firstLine="72"/>
              <w:jc w:val="center"/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1789" w:type="dxa"/>
            <w:shd w:val="clear" w:color="auto" w:fill="auto"/>
          </w:tcPr>
          <w:p w14:paraId="3D72FD4C" w14:textId="77777777" w:rsidR="004630D5" w:rsidRPr="0062221F" w:rsidRDefault="004630D5" w:rsidP="00A96C59">
            <w:pPr>
              <w:spacing w:after="0"/>
              <w:ind w:firstLine="72"/>
              <w:jc w:val="center"/>
              <w:rPr>
                <w:rFonts w:cs="Simplified Arabic"/>
                <w:sz w:val="32"/>
                <w:szCs w:val="32"/>
              </w:rPr>
            </w:pPr>
          </w:p>
        </w:tc>
      </w:tr>
      <w:tr w:rsidR="004630D5" w:rsidRPr="0062221F" w14:paraId="3DE5E491" w14:textId="77777777" w:rsidTr="004A249F">
        <w:trPr>
          <w:cantSplit/>
          <w:jc w:val="center"/>
        </w:trPr>
        <w:tc>
          <w:tcPr>
            <w:tcW w:w="3818" w:type="dxa"/>
            <w:shd w:val="clear" w:color="auto" w:fill="F3F3F3"/>
          </w:tcPr>
          <w:p w14:paraId="744DCCF6" w14:textId="77777777" w:rsidR="004630D5" w:rsidRPr="0062221F" w:rsidRDefault="004630D5" w:rsidP="00A96C59">
            <w:pPr>
              <w:spacing w:after="0"/>
              <w:ind w:firstLine="72"/>
              <w:jc w:val="right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>4- مقيم خارجي أو ممتحن خارجي</w:t>
            </w:r>
          </w:p>
        </w:tc>
        <w:tc>
          <w:tcPr>
            <w:tcW w:w="1800" w:type="dxa"/>
            <w:shd w:val="clear" w:color="auto" w:fill="auto"/>
          </w:tcPr>
          <w:p w14:paraId="67BCF812" w14:textId="77777777" w:rsidR="004630D5" w:rsidRPr="0062221F" w:rsidRDefault="004630D5" w:rsidP="00A96C59">
            <w:pPr>
              <w:spacing w:after="0"/>
              <w:ind w:firstLine="72"/>
              <w:jc w:val="center"/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1789" w:type="dxa"/>
            <w:shd w:val="clear" w:color="auto" w:fill="auto"/>
          </w:tcPr>
          <w:p w14:paraId="5785AA5F" w14:textId="77777777" w:rsidR="004630D5" w:rsidRPr="0062221F" w:rsidRDefault="004630D5" w:rsidP="00A96C59">
            <w:pPr>
              <w:spacing w:after="0"/>
              <w:ind w:firstLine="72"/>
              <w:jc w:val="center"/>
              <w:rPr>
                <w:rFonts w:cs="Simplified Arabic"/>
                <w:sz w:val="32"/>
                <w:szCs w:val="32"/>
              </w:rPr>
            </w:pPr>
          </w:p>
        </w:tc>
      </w:tr>
      <w:tr w:rsidR="004630D5" w:rsidRPr="0062221F" w14:paraId="03AF4753" w14:textId="77777777" w:rsidTr="004A249F">
        <w:trPr>
          <w:cantSplit/>
          <w:jc w:val="center"/>
        </w:trPr>
        <w:tc>
          <w:tcPr>
            <w:tcW w:w="3818" w:type="dxa"/>
            <w:shd w:val="clear" w:color="auto" w:fill="F3F3F3"/>
          </w:tcPr>
          <w:p w14:paraId="377E514A" w14:textId="77777777" w:rsidR="004630D5" w:rsidRPr="0062221F" w:rsidRDefault="004630D5" w:rsidP="00A96C59">
            <w:pPr>
              <w:spacing w:after="0"/>
              <w:ind w:firstLine="72"/>
              <w:jc w:val="right"/>
              <w:rPr>
                <w:rFonts w:cs="Simplified Arabic"/>
                <w:sz w:val="32"/>
                <w:szCs w:val="32"/>
              </w:rPr>
            </w:pPr>
            <w:r w:rsidRPr="0062221F">
              <w:rPr>
                <w:rFonts w:cs="Simplified Arabic" w:hint="cs"/>
                <w:sz w:val="32"/>
                <w:szCs w:val="32"/>
                <w:rtl/>
              </w:rPr>
              <w:t xml:space="preserve">5- طرق أخرى </w:t>
            </w:r>
          </w:p>
        </w:tc>
        <w:tc>
          <w:tcPr>
            <w:tcW w:w="1800" w:type="dxa"/>
            <w:shd w:val="clear" w:color="auto" w:fill="auto"/>
          </w:tcPr>
          <w:p w14:paraId="040149B8" w14:textId="77777777" w:rsidR="004630D5" w:rsidRPr="0062221F" w:rsidRDefault="004630D5" w:rsidP="00A96C59">
            <w:pPr>
              <w:spacing w:after="0"/>
              <w:ind w:firstLine="72"/>
              <w:jc w:val="center"/>
              <w:rPr>
                <w:rFonts w:cs="Simplified Arabic"/>
                <w:sz w:val="32"/>
                <w:szCs w:val="32"/>
              </w:rPr>
            </w:pPr>
          </w:p>
        </w:tc>
        <w:tc>
          <w:tcPr>
            <w:tcW w:w="1789" w:type="dxa"/>
            <w:shd w:val="clear" w:color="auto" w:fill="auto"/>
          </w:tcPr>
          <w:p w14:paraId="4075D669" w14:textId="77777777" w:rsidR="004630D5" w:rsidRPr="0062221F" w:rsidRDefault="004630D5" w:rsidP="00A96C59">
            <w:pPr>
              <w:spacing w:after="0"/>
              <w:ind w:firstLine="72"/>
              <w:jc w:val="center"/>
              <w:rPr>
                <w:rFonts w:cs="Simplified Arabic"/>
                <w:sz w:val="32"/>
                <w:szCs w:val="32"/>
              </w:rPr>
            </w:pPr>
          </w:p>
        </w:tc>
      </w:tr>
    </w:tbl>
    <w:p w14:paraId="3E08F8A8" w14:textId="77777777" w:rsidR="004A249F" w:rsidRPr="004A249F" w:rsidRDefault="004A249F" w:rsidP="004A249F">
      <w:pPr>
        <w:pStyle w:val="Caption"/>
        <w:rPr>
          <w:rFonts w:ascii="Calibri" w:eastAsia="Calibri" w:hAnsi="Calibri" w:cs="Simplified Arabic"/>
          <w:b w:val="0"/>
          <w:bCs w:val="0"/>
          <w:sz w:val="32"/>
          <w:szCs w:val="32"/>
          <w:rtl/>
        </w:rPr>
      </w:pPr>
      <w:r w:rsidRPr="004A249F">
        <w:rPr>
          <w:rFonts w:ascii="Calibri" w:eastAsia="Calibri" w:hAnsi="Calibri" w:cs="Simplified Arabic" w:hint="cs"/>
          <w:b w:val="0"/>
          <w:bCs w:val="0"/>
          <w:sz w:val="32"/>
          <w:szCs w:val="32"/>
          <w:rtl/>
        </w:rPr>
        <w:t>منسق</w:t>
      </w:r>
      <w:r w:rsidRPr="004A249F">
        <w:rPr>
          <w:rFonts w:ascii="Calibri" w:eastAsia="Calibri" w:hAnsi="Calibri" w:cs="Simplified Arabic"/>
          <w:b w:val="0"/>
          <w:bCs w:val="0"/>
          <w:sz w:val="32"/>
          <w:szCs w:val="32"/>
          <w:rtl/>
        </w:rPr>
        <w:t xml:space="preserve"> </w:t>
      </w:r>
      <w:r w:rsidRPr="004A249F">
        <w:rPr>
          <w:rFonts w:ascii="Calibri" w:eastAsia="Calibri" w:hAnsi="Calibri" w:cs="Simplified Arabic" w:hint="cs"/>
          <w:b w:val="0"/>
          <w:bCs w:val="0"/>
          <w:sz w:val="32"/>
          <w:szCs w:val="32"/>
          <w:rtl/>
        </w:rPr>
        <w:t>البرنامج</w:t>
      </w:r>
      <w:r w:rsidRPr="004A249F">
        <w:rPr>
          <w:rFonts w:ascii="Calibri" w:eastAsia="Calibri" w:hAnsi="Calibri" w:cs="Simplified Arabic"/>
          <w:b w:val="0"/>
          <w:bCs w:val="0"/>
          <w:sz w:val="32"/>
          <w:szCs w:val="32"/>
          <w:rtl/>
        </w:rPr>
        <w:t xml:space="preserve">                                                      </w:t>
      </w:r>
      <w:r w:rsidRPr="004A249F">
        <w:rPr>
          <w:rFonts w:ascii="Calibri" w:eastAsia="Calibri" w:hAnsi="Calibri" w:cs="Simplified Arabic" w:hint="cs"/>
          <w:b w:val="0"/>
          <w:bCs w:val="0"/>
          <w:sz w:val="32"/>
          <w:szCs w:val="32"/>
          <w:rtl/>
        </w:rPr>
        <w:t>رئيس</w:t>
      </w:r>
      <w:r w:rsidRPr="004A249F">
        <w:rPr>
          <w:rFonts w:ascii="Calibri" w:eastAsia="Calibri" w:hAnsi="Calibri" w:cs="Simplified Arabic"/>
          <w:b w:val="0"/>
          <w:bCs w:val="0"/>
          <w:sz w:val="32"/>
          <w:szCs w:val="32"/>
          <w:rtl/>
        </w:rPr>
        <w:t xml:space="preserve"> </w:t>
      </w:r>
      <w:r w:rsidRPr="004A249F">
        <w:rPr>
          <w:rFonts w:ascii="Calibri" w:eastAsia="Calibri" w:hAnsi="Calibri" w:cs="Simplified Arabic" w:hint="cs"/>
          <w:b w:val="0"/>
          <w:bCs w:val="0"/>
          <w:sz w:val="32"/>
          <w:szCs w:val="32"/>
          <w:rtl/>
        </w:rPr>
        <w:t>القسم</w:t>
      </w:r>
    </w:p>
    <w:p w14:paraId="793809D0" w14:textId="77777777" w:rsidR="004A249F" w:rsidRPr="004A249F" w:rsidRDefault="004A249F" w:rsidP="004A249F">
      <w:pPr>
        <w:pStyle w:val="Caption"/>
        <w:rPr>
          <w:rFonts w:ascii="Calibri" w:eastAsia="Calibri" w:hAnsi="Calibri" w:cs="Simplified Arabic"/>
          <w:b w:val="0"/>
          <w:bCs w:val="0"/>
          <w:sz w:val="32"/>
          <w:szCs w:val="32"/>
          <w:rtl/>
        </w:rPr>
      </w:pPr>
      <w:r w:rsidRPr="004A249F">
        <w:rPr>
          <w:rFonts w:ascii="Calibri" w:eastAsia="Calibri" w:hAnsi="Calibri" w:cs="Simplified Arabic" w:hint="cs"/>
          <w:b w:val="0"/>
          <w:bCs w:val="0"/>
          <w:sz w:val="32"/>
          <w:szCs w:val="32"/>
          <w:rtl/>
        </w:rPr>
        <w:t>الإسم</w:t>
      </w:r>
      <w:r w:rsidRPr="004A249F">
        <w:rPr>
          <w:rFonts w:ascii="Calibri" w:eastAsia="Calibri" w:hAnsi="Calibri" w:cs="Simplified Arabic"/>
          <w:b w:val="0"/>
          <w:bCs w:val="0"/>
          <w:sz w:val="32"/>
          <w:szCs w:val="32"/>
          <w:rtl/>
        </w:rPr>
        <w:t xml:space="preserve">: </w:t>
      </w:r>
      <w:r w:rsidRPr="004A249F">
        <w:rPr>
          <w:rFonts w:ascii="Calibri" w:eastAsia="Calibri" w:hAnsi="Calibri" w:cs="Simplified Arabic" w:hint="cs"/>
          <w:b w:val="0"/>
          <w:bCs w:val="0"/>
          <w:sz w:val="32"/>
          <w:szCs w:val="32"/>
          <w:rtl/>
        </w:rPr>
        <w:t>أ</w:t>
      </w:r>
      <w:r w:rsidRPr="004A249F">
        <w:rPr>
          <w:rFonts w:ascii="Calibri" w:eastAsia="Calibri" w:hAnsi="Calibri" w:cs="Simplified Arabic"/>
          <w:b w:val="0"/>
          <w:bCs w:val="0"/>
          <w:sz w:val="32"/>
          <w:szCs w:val="32"/>
          <w:rtl/>
        </w:rPr>
        <w:t>.</w:t>
      </w:r>
      <w:r w:rsidRPr="004A249F">
        <w:rPr>
          <w:rFonts w:ascii="Calibri" w:eastAsia="Calibri" w:hAnsi="Calibri" w:cs="Simplified Arabic" w:hint="cs"/>
          <w:b w:val="0"/>
          <w:bCs w:val="0"/>
          <w:sz w:val="32"/>
          <w:szCs w:val="32"/>
          <w:rtl/>
        </w:rPr>
        <w:t>د</w:t>
      </w:r>
      <w:r w:rsidRPr="004A249F">
        <w:rPr>
          <w:rFonts w:ascii="Calibri" w:eastAsia="Calibri" w:hAnsi="Calibri" w:cs="Simplified Arabic"/>
          <w:b w:val="0"/>
          <w:bCs w:val="0"/>
          <w:sz w:val="32"/>
          <w:szCs w:val="32"/>
          <w:rtl/>
        </w:rPr>
        <w:t xml:space="preserve">.-----------------                       </w:t>
      </w:r>
      <w:r w:rsidRPr="004A249F">
        <w:rPr>
          <w:rFonts w:ascii="Calibri" w:eastAsia="Calibri" w:hAnsi="Calibri" w:cs="Simplified Arabic" w:hint="cs"/>
          <w:b w:val="0"/>
          <w:bCs w:val="0"/>
          <w:sz w:val="32"/>
          <w:szCs w:val="32"/>
          <w:rtl/>
        </w:rPr>
        <w:t>الإسم</w:t>
      </w:r>
      <w:r w:rsidRPr="004A249F">
        <w:rPr>
          <w:rFonts w:ascii="Calibri" w:eastAsia="Calibri" w:hAnsi="Calibri" w:cs="Simplified Arabic"/>
          <w:b w:val="0"/>
          <w:bCs w:val="0"/>
          <w:sz w:val="32"/>
          <w:szCs w:val="32"/>
          <w:rtl/>
        </w:rPr>
        <w:t xml:space="preserve">: </w:t>
      </w:r>
      <w:r w:rsidRPr="004A249F">
        <w:rPr>
          <w:rFonts w:ascii="Calibri" w:eastAsia="Calibri" w:hAnsi="Calibri" w:cs="Simplified Arabic" w:hint="cs"/>
          <w:b w:val="0"/>
          <w:bCs w:val="0"/>
          <w:sz w:val="32"/>
          <w:szCs w:val="32"/>
          <w:rtl/>
        </w:rPr>
        <w:t>أ</w:t>
      </w:r>
      <w:r w:rsidRPr="004A249F">
        <w:rPr>
          <w:rFonts w:ascii="Calibri" w:eastAsia="Calibri" w:hAnsi="Calibri" w:cs="Simplified Arabic"/>
          <w:b w:val="0"/>
          <w:bCs w:val="0"/>
          <w:sz w:val="32"/>
          <w:szCs w:val="32"/>
          <w:rtl/>
        </w:rPr>
        <w:t>.</w:t>
      </w:r>
      <w:r w:rsidRPr="004A249F">
        <w:rPr>
          <w:rFonts w:ascii="Calibri" w:eastAsia="Calibri" w:hAnsi="Calibri" w:cs="Simplified Arabic" w:hint="cs"/>
          <w:b w:val="0"/>
          <w:bCs w:val="0"/>
          <w:sz w:val="32"/>
          <w:szCs w:val="32"/>
          <w:rtl/>
        </w:rPr>
        <w:t>د</w:t>
      </w:r>
      <w:r w:rsidRPr="004A249F">
        <w:rPr>
          <w:rFonts w:ascii="Calibri" w:eastAsia="Calibri" w:hAnsi="Calibri" w:cs="Simplified Arabic"/>
          <w:b w:val="0"/>
          <w:bCs w:val="0"/>
          <w:sz w:val="32"/>
          <w:szCs w:val="32"/>
          <w:rtl/>
        </w:rPr>
        <w:t xml:space="preserve">.-------------    </w:t>
      </w:r>
    </w:p>
    <w:p w14:paraId="49C631C3" w14:textId="06AE1ED5" w:rsidR="004A249F" w:rsidRPr="004A249F" w:rsidRDefault="004A249F" w:rsidP="004A249F">
      <w:pPr>
        <w:pStyle w:val="Caption"/>
        <w:rPr>
          <w:rFonts w:ascii="Calibri" w:eastAsia="Calibri" w:hAnsi="Calibri" w:cs="Simplified Arabic"/>
          <w:b w:val="0"/>
          <w:bCs w:val="0"/>
          <w:sz w:val="32"/>
          <w:szCs w:val="32"/>
          <w:rtl/>
        </w:rPr>
      </w:pPr>
      <w:r w:rsidRPr="004A249F">
        <w:rPr>
          <w:rFonts w:ascii="Calibri" w:eastAsia="Calibri" w:hAnsi="Calibri" w:cs="Simplified Arabic" w:hint="cs"/>
          <w:b w:val="0"/>
          <w:bCs w:val="0"/>
          <w:sz w:val="32"/>
          <w:szCs w:val="32"/>
          <w:rtl/>
        </w:rPr>
        <w:t>التوقيع</w:t>
      </w:r>
      <w:r w:rsidRPr="004A249F">
        <w:rPr>
          <w:rFonts w:ascii="Calibri" w:eastAsia="Calibri" w:hAnsi="Calibri" w:cs="Simplified Arabic"/>
          <w:b w:val="0"/>
          <w:bCs w:val="0"/>
          <w:sz w:val="32"/>
          <w:szCs w:val="32"/>
          <w:rtl/>
        </w:rPr>
        <w:t xml:space="preserve">:                                               </w:t>
      </w:r>
      <w:r w:rsidRPr="004A249F">
        <w:rPr>
          <w:rFonts w:ascii="Calibri" w:eastAsia="Calibri" w:hAnsi="Calibri" w:cs="Simplified Arabic" w:hint="cs"/>
          <w:b w:val="0"/>
          <w:bCs w:val="0"/>
          <w:sz w:val="32"/>
          <w:szCs w:val="32"/>
          <w:rtl/>
        </w:rPr>
        <w:t>التوقيع</w:t>
      </w:r>
      <w:r w:rsidRPr="004A249F">
        <w:rPr>
          <w:rFonts w:ascii="Calibri" w:eastAsia="Calibri" w:hAnsi="Calibri" w:cs="Simplified Arabic"/>
          <w:b w:val="0"/>
          <w:bCs w:val="0"/>
          <w:sz w:val="32"/>
          <w:szCs w:val="32"/>
          <w:rtl/>
        </w:rPr>
        <w:t>:</w:t>
      </w:r>
    </w:p>
    <w:p w14:paraId="7406A235" w14:textId="77777777" w:rsidR="004630D5" w:rsidRPr="00221F51" w:rsidRDefault="004630D5" w:rsidP="004630D5">
      <w:pPr>
        <w:pStyle w:val="Caption"/>
        <w:jc w:val="left"/>
        <w:rPr>
          <w:rFonts w:cs="Simplified Arabic"/>
          <w:b w:val="0"/>
          <w:bCs w:val="0"/>
          <w:sz w:val="32"/>
          <w:szCs w:val="32"/>
          <w:rtl/>
        </w:rPr>
      </w:pPr>
      <w:r>
        <w:rPr>
          <w:rFonts w:cs="Simplified Arabic" w:hint="cs"/>
          <w:b w:val="0"/>
          <w:bCs w:val="0"/>
          <w:sz w:val="32"/>
          <w:szCs w:val="32"/>
          <w:rtl/>
        </w:rPr>
        <w:t xml:space="preserve">تاريخ اعتماد البرنامج من المجلس المختص :     /     </w:t>
      </w:r>
      <w:r w:rsidRPr="00221F51">
        <w:rPr>
          <w:rFonts w:cs="Simplified Arabic" w:hint="cs"/>
          <w:b w:val="0"/>
          <w:bCs w:val="0"/>
          <w:sz w:val="32"/>
          <w:szCs w:val="32"/>
          <w:rtl/>
        </w:rPr>
        <w:t>/</w:t>
      </w:r>
    </w:p>
    <w:p w14:paraId="3C959AEF" w14:textId="77777777" w:rsidR="004630D5" w:rsidRPr="004630D5" w:rsidRDefault="004630D5" w:rsidP="004630D5">
      <w:pPr>
        <w:bidi/>
      </w:pPr>
    </w:p>
    <w:sectPr w:rsidR="004630D5" w:rsidRPr="004630D5" w:rsidSect="004630D5">
      <w:pgSz w:w="11906" w:h="16838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Jadid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ade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F_Unizah">
    <w:altName w:val="Arial"/>
    <w:charset w:val="B2"/>
    <w:family w:val="auto"/>
    <w:pitch w:val="variable"/>
    <w:sig w:usb0="00002001" w:usb1="00000000" w:usb2="00000000" w:usb3="00000000" w:csb0="00000040" w:csb1="00000000"/>
  </w:font>
  <w:font w:name="ae_AlMateen">
    <w:altName w:val="Sakkal Majalla"/>
    <w:charset w:val="00"/>
    <w:family w:val="roman"/>
    <w:pitch w:val="variable"/>
    <w:sig w:usb0="800020AF" w:usb1="C0002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3D59AE"/>
    <w:multiLevelType w:val="hybridMultilevel"/>
    <w:tmpl w:val="6C4616D8"/>
    <w:lvl w:ilvl="0" w:tplc="87E4A1D6">
      <w:start w:val="1"/>
      <w:numFmt w:val="decimal"/>
      <w:lvlText w:val="%1-"/>
      <w:lvlJc w:val="left"/>
      <w:pPr>
        <w:tabs>
          <w:tab w:val="num" w:pos="676"/>
        </w:tabs>
        <w:ind w:left="676" w:right="764" w:hanging="360"/>
      </w:pPr>
      <w:rPr>
        <w:rFonts w:hint="cs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352"/>
        </w:tabs>
        <w:ind w:left="1352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072"/>
        </w:tabs>
        <w:ind w:left="2072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792"/>
        </w:tabs>
        <w:ind w:left="2792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512"/>
        </w:tabs>
        <w:ind w:left="3512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232"/>
        </w:tabs>
        <w:ind w:left="4232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4952"/>
        </w:tabs>
        <w:ind w:left="4952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672"/>
        </w:tabs>
        <w:ind w:left="5672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392"/>
        </w:tabs>
        <w:ind w:left="6392" w:right="6480" w:hanging="180"/>
      </w:pPr>
    </w:lvl>
  </w:abstractNum>
  <w:abstractNum w:abstractNumId="1" w15:restartNumberingAfterBreak="0">
    <w:nsid w:val="3D051CE8"/>
    <w:multiLevelType w:val="hybridMultilevel"/>
    <w:tmpl w:val="2340DA60"/>
    <w:lvl w:ilvl="0" w:tplc="87E4A1D6">
      <w:start w:val="1"/>
      <w:numFmt w:val="decimal"/>
      <w:lvlText w:val="%1-"/>
      <w:lvlJc w:val="left"/>
      <w:pPr>
        <w:tabs>
          <w:tab w:val="num" w:pos="764"/>
        </w:tabs>
        <w:ind w:left="764" w:right="764" w:hanging="360"/>
      </w:pPr>
      <w:rPr>
        <w:rFonts w:hint="cs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84"/>
        </w:tabs>
        <w:ind w:left="1484" w:right="1484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204"/>
        </w:tabs>
        <w:ind w:left="2204" w:right="2204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924"/>
        </w:tabs>
        <w:ind w:left="2924" w:right="2924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44"/>
        </w:tabs>
        <w:ind w:left="3644" w:right="3644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64"/>
        </w:tabs>
        <w:ind w:left="4364" w:right="4364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84"/>
        </w:tabs>
        <w:ind w:left="5084" w:right="5084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804"/>
        </w:tabs>
        <w:ind w:left="5804" w:right="5804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524"/>
        </w:tabs>
        <w:ind w:left="6524" w:right="652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tjAxtjQ3MjIzNjZU0lEKTi0uzszPAykwqgUAYxiVxiwAAAA="/>
  </w:docVars>
  <w:rsids>
    <w:rsidRoot w:val="004630D5"/>
    <w:rsid w:val="004630D5"/>
    <w:rsid w:val="004A249F"/>
    <w:rsid w:val="004B1020"/>
    <w:rsid w:val="00513D96"/>
    <w:rsid w:val="00645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61C5F"/>
  <w15:chartTrackingRefBased/>
  <w15:docId w15:val="{9A8E4CC4-3573-4FA8-9F54-EF2CAD053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0D5"/>
    <w:pPr>
      <w:spacing w:after="200" w:line="276" w:lineRule="auto"/>
    </w:pPr>
    <w:rPr>
      <w:rFonts w:ascii="Calibri" w:eastAsia="Calibri" w:hAnsi="Calibri" w:cs="Arial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10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4630D5"/>
    <w:pPr>
      <w:keepNext/>
      <w:bidi/>
      <w:spacing w:after="0"/>
      <w:outlineLvl w:val="3"/>
    </w:pPr>
    <w:rPr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4630D5"/>
    <w:pPr>
      <w:keepNext/>
      <w:bidi/>
      <w:spacing w:after="0" w:line="240" w:lineRule="auto"/>
      <w:jc w:val="center"/>
      <w:outlineLvl w:val="7"/>
    </w:pPr>
    <w:rPr>
      <w:rFonts w:ascii="Times New Roman" w:eastAsia="Times New Roman" w:hAnsi="Times New Roman" w:cs="Times New Roman"/>
      <w:b/>
      <w:bCs/>
      <w:kern w:val="24"/>
      <w:sz w:val="32"/>
      <w:szCs w:val="32"/>
    </w:rPr>
  </w:style>
  <w:style w:type="paragraph" w:styleId="Heading9">
    <w:name w:val="heading 9"/>
    <w:basedOn w:val="Normal"/>
    <w:next w:val="Normal"/>
    <w:link w:val="Heading9Char"/>
    <w:qFormat/>
    <w:rsid w:val="004630D5"/>
    <w:pPr>
      <w:keepNext/>
      <w:bidi/>
      <w:spacing w:after="0" w:line="240" w:lineRule="auto"/>
      <w:outlineLvl w:val="8"/>
    </w:pPr>
    <w:rPr>
      <w:rFonts w:ascii="Times New Roman" w:eastAsia="Times New Roman" w:hAnsi="Times New Roman" w:cs="Times New Roman"/>
      <w:b/>
      <w:bCs/>
      <w:color w:val="0000FF"/>
      <w:kern w:val="24"/>
      <w:sz w:val="28"/>
      <w:szCs w:val="28"/>
      <w:lang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delPlan">
    <w:name w:val="Abdel Plan"/>
    <w:basedOn w:val="Heading1"/>
    <w:link w:val="AbdelPlanChar"/>
    <w:qFormat/>
    <w:rsid w:val="004B1020"/>
    <w:pPr>
      <w:bidi/>
      <w:spacing w:after="240" w:line="360" w:lineRule="auto"/>
      <w:jc w:val="center"/>
    </w:pPr>
    <w:rPr>
      <w:rFonts w:ascii="B Jadid" w:hAnsi="B Jadid" w:cs="Bader"/>
      <w:b/>
      <w:bCs/>
      <w:sz w:val="44"/>
      <w:szCs w:val="40"/>
      <w:lang w:bidi="ar-YE"/>
    </w:rPr>
  </w:style>
  <w:style w:type="character" w:customStyle="1" w:styleId="AbdelPlanChar">
    <w:name w:val="Abdel Plan Char"/>
    <w:basedOn w:val="Heading1Char"/>
    <w:link w:val="AbdelPlan"/>
    <w:rsid w:val="004B1020"/>
    <w:rPr>
      <w:rFonts w:ascii="B Jadid" w:eastAsiaTheme="majorEastAsia" w:hAnsi="B Jadid" w:cs="Bader"/>
      <w:b/>
      <w:bCs/>
      <w:color w:val="2F5496" w:themeColor="accent1" w:themeShade="BF"/>
      <w:sz w:val="44"/>
      <w:szCs w:val="40"/>
      <w:lang w:val="en-US"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4B10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4630D5"/>
    <w:rPr>
      <w:rFonts w:ascii="Calibri" w:eastAsia="Calibri" w:hAnsi="Calibri" w:cs="Arial"/>
      <w:sz w:val="26"/>
      <w:szCs w:val="26"/>
      <w:lang w:val="en-US"/>
    </w:rPr>
  </w:style>
  <w:style w:type="character" w:customStyle="1" w:styleId="Heading8Char">
    <w:name w:val="Heading 8 Char"/>
    <w:basedOn w:val="DefaultParagraphFont"/>
    <w:link w:val="Heading8"/>
    <w:rsid w:val="004630D5"/>
    <w:rPr>
      <w:rFonts w:ascii="Times New Roman" w:eastAsia="Times New Roman" w:hAnsi="Times New Roman" w:cs="Times New Roman"/>
      <w:b/>
      <w:bCs/>
      <w:kern w:val="24"/>
      <w:sz w:val="32"/>
      <w:szCs w:val="32"/>
      <w:lang w:val="en-US"/>
    </w:rPr>
  </w:style>
  <w:style w:type="character" w:customStyle="1" w:styleId="Heading9Char">
    <w:name w:val="Heading 9 Char"/>
    <w:basedOn w:val="DefaultParagraphFont"/>
    <w:link w:val="Heading9"/>
    <w:rsid w:val="004630D5"/>
    <w:rPr>
      <w:rFonts w:ascii="Times New Roman" w:eastAsia="Times New Roman" w:hAnsi="Times New Roman" w:cs="Times New Roman"/>
      <w:b/>
      <w:bCs/>
      <w:color w:val="0000FF"/>
      <w:kern w:val="24"/>
      <w:sz w:val="28"/>
      <w:szCs w:val="28"/>
      <w:lang w:val="en-US" w:bidi="ar-EG"/>
    </w:rPr>
  </w:style>
  <w:style w:type="paragraph" w:styleId="Footer">
    <w:name w:val="footer"/>
    <w:basedOn w:val="Normal"/>
    <w:link w:val="FooterChar"/>
    <w:uiPriority w:val="99"/>
    <w:unhideWhenUsed/>
    <w:rsid w:val="004630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0D5"/>
    <w:rPr>
      <w:rFonts w:ascii="Calibri" w:eastAsia="Calibri" w:hAnsi="Calibri" w:cs="Arial"/>
      <w:lang w:val="en-US"/>
    </w:rPr>
  </w:style>
  <w:style w:type="paragraph" w:styleId="Caption">
    <w:name w:val="caption"/>
    <w:basedOn w:val="Normal"/>
    <w:next w:val="Normal"/>
    <w:qFormat/>
    <w:rsid w:val="004630D5"/>
    <w:pPr>
      <w:bidi/>
      <w:spacing w:after="0" w:line="240" w:lineRule="auto"/>
      <w:jc w:val="center"/>
    </w:pPr>
    <w:rPr>
      <w:rFonts w:ascii="Times New Roman" w:eastAsia="Times New Roman" w:hAnsi="Times New Roman" w:cs="AF_Unizah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65</Words>
  <Characters>3795</Characters>
  <Application>Microsoft Office Word</Application>
  <DocSecurity>0</DocSecurity>
  <Lines>31</Lines>
  <Paragraphs>8</Paragraphs>
  <ScaleCrop>false</ScaleCrop>
  <Company/>
  <LinksUpToDate>false</LinksUpToDate>
  <CharactersWithSpaces>4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him Hassan</dc:creator>
  <cp:keywords/>
  <dc:description/>
  <cp:lastModifiedBy>abdelrahim Hassan</cp:lastModifiedBy>
  <cp:revision>3</cp:revision>
  <dcterms:created xsi:type="dcterms:W3CDTF">2020-11-06T12:05:00Z</dcterms:created>
  <dcterms:modified xsi:type="dcterms:W3CDTF">2020-12-22T14:43:00Z</dcterms:modified>
</cp:coreProperties>
</file>